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8080A" w:rsidRDefault="005D78F1" w:rsidP="003705E9">
      <w:pPr>
        <w:rPr>
          <w:rFonts w:ascii="Arial" w:hAnsi="Arial" w:cs="Arial"/>
          <w:b/>
          <w:sz w:val="36"/>
          <w:szCs w:val="36"/>
        </w:rPr>
      </w:pPr>
      <w:r>
        <w:rPr>
          <w:noProof/>
          <w:lang w:val="en-ZA" w:eastAsia="en-ZA"/>
        </w:rPr>
        <w:drawing>
          <wp:anchor distT="0" distB="0" distL="114300" distR="114300" simplePos="0" relativeHeight="251659264" behindDoc="0" locked="0" layoutInCell="1" allowOverlap="1" wp14:anchorId="6ABA1898" wp14:editId="1E2A8B9D">
            <wp:simplePos x="0" y="0"/>
            <wp:positionH relativeFrom="column">
              <wp:posOffset>3943350</wp:posOffset>
            </wp:positionH>
            <wp:positionV relativeFrom="paragraph">
              <wp:posOffset>-317500</wp:posOffset>
            </wp:positionV>
            <wp:extent cx="2700020" cy="502226"/>
            <wp:effectExtent l="0" t="0" r="5080" b="0"/>
            <wp:wrapNone/>
            <wp:docPr id="41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9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14" b="5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20" cy="502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1BF2" w:rsidRPr="000A464D">
        <w:rPr>
          <w:rFonts w:ascii="Century Gothic" w:eastAsiaTheme="minorHAnsi" w:hAnsi="Century Gothic" w:cstheme="minorBidi"/>
          <w:noProof/>
          <w:sz w:val="22"/>
          <w:szCs w:val="22"/>
          <w:lang w:val="en-ZA" w:eastAsia="en-ZA"/>
        </w:rPr>
        <w:drawing>
          <wp:inline distT="0" distB="0" distL="0" distR="0" wp14:anchorId="60E0BC95" wp14:editId="082978C3">
            <wp:extent cx="1282700" cy="336411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4 Letterhead logo - colour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2366" cy="3441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C56A7">
        <w:rPr>
          <w:rFonts w:ascii="Arial" w:hAnsi="Arial" w:cs="Arial"/>
          <w:b/>
          <w:sz w:val="36"/>
          <w:szCs w:val="36"/>
        </w:rPr>
        <w:tab/>
      </w:r>
      <w:r w:rsidR="004C56A7">
        <w:rPr>
          <w:rFonts w:ascii="Arial" w:hAnsi="Arial" w:cs="Arial"/>
          <w:b/>
          <w:sz w:val="36"/>
          <w:szCs w:val="36"/>
        </w:rPr>
        <w:tab/>
      </w:r>
      <w:r w:rsidR="004C56A7">
        <w:rPr>
          <w:rFonts w:ascii="Arial" w:hAnsi="Arial" w:cs="Arial"/>
          <w:b/>
          <w:sz w:val="36"/>
          <w:szCs w:val="36"/>
        </w:rPr>
        <w:tab/>
      </w:r>
      <w:r w:rsidR="004C56A7">
        <w:rPr>
          <w:rFonts w:ascii="Arial" w:hAnsi="Arial" w:cs="Arial"/>
          <w:b/>
          <w:sz w:val="36"/>
          <w:szCs w:val="36"/>
        </w:rPr>
        <w:tab/>
      </w:r>
      <w:r w:rsidR="004C56A7">
        <w:rPr>
          <w:rFonts w:ascii="Arial" w:hAnsi="Arial" w:cs="Arial"/>
          <w:b/>
          <w:sz w:val="36"/>
          <w:szCs w:val="36"/>
        </w:rPr>
        <w:tab/>
      </w:r>
      <w:r w:rsidR="004C56A7">
        <w:rPr>
          <w:rFonts w:ascii="Arial" w:hAnsi="Arial" w:cs="Arial"/>
          <w:b/>
          <w:sz w:val="36"/>
          <w:szCs w:val="36"/>
        </w:rPr>
        <w:tab/>
      </w:r>
      <w:r w:rsidR="004C56A7">
        <w:rPr>
          <w:rFonts w:ascii="Arial" w:hAnsi="Arial" w:cs="Arial"/>
          <w:b/>
          <w:sz w:val="36"/>
          <w:szCs w:val="36"/>
        </w:rPr>
        <w:tab/>
      </w:r>
    </w:p>
    <w:p w:rsidR="00771C3E" w:rsidRPr="00EE1B4F" w:rsidRDefault="00500383" w:rsidP="00032CCC">
      <w:pPr>
        <w:ind w:left="113"/>
        <w:jc w:val="center"/>
        <w:rPr>
          <w:rFonts w:ascii="Arial Narrow" w:hAnsi="Arial Narrow" w:cs="Arial"/>
          <w:b/>
          <w:sz w:val="36"/>
          <w:szCs w:val="36"/>
        </w:rPr>
      </w:pPr>
      <w:r w:rsidRPr="00EE1B4F">
        <w:rPr>
          <w:rFonts w:ascii="Arial Narrow" w:hAnsi="Arial Narrow" w:cs="Arial"/>
          <w:b/>
          <w:sz w:val="36"/>
          <w:szCs w:val="36"/>
        </w:rPr>
        <w:t xml:space="preserve">GROEN SEBENZA </w:t>
      </w:r>
      <w:r w:rsidR="004C56A7" w:rsidRPr="00EE1B4F">
        <w:rPr>
          <w:rFonts w:ascii="Arial Narrow" w:hAnsi="Arial Narrow" w:cs="Arial"/>
          <w:b/>
          <w:sz w:val="36"/>
          <w:szCs w:val="36"/>
        </w:rPr>
        <w:t>PHASE II</w:t>
      </w:r>
    </w:p>
    <w:p w:rsidR="0041570A" w:rsidRPr="00EE1B4F" w:rsidRDefault="0041570A" w:rsidP="00043D9D">
      <w:pPr>
        <w:jc w:val="center"/>
        <w:rPr>
          <w:rFonts w:ascii="Arial Narrow" w:hAnsi="Arial Narrow" w:cs="Arial"/>
          <w:b/>
          <w:sz w:val="16"/>
          <w:szCs w:val="16"/>
        </w:rPr>
      </w:pPr>
    </w:p>
    <w:p w:rsidR="0041570A" w:rsidRPr="00EE1B4F" w:rsidRDefault="00500383" w:rsidP="00043D9D">
      <w:pPr>
        <w:jc w:val="center"/>
        <w:rPr>
          <w:rFonts w:ascii="Arial Narrow" w:hAnsi="Arial Narrow" w:cs="Arial"/>
          <w:b/>
          <w:sz w:val="28"/>
          <w:szCs w:val="28"/>
        </w:rPr>
      </w:pPr>
      <w:r w:rsidRPr="00EE1B4F">
        <w:rPr>
          <w:rFonts w:ascii="Arial Narrow" w:hAnsi="Arial Narrow" w:cs="Arial"/>
          <w:b/>
          <w:sz w:val="28"/>
          <w:szCs w:val="28"/>
        </w:rPr>
        <w:t xml:space="preserve">Call for </w:t>
      </w:r>
      <w:r w:rsidR="002B2427" w:rsidRPr="00EE1B4F">
        <w:rPr>
          <w:rFonts w:ascii="Arial Narrow" w:hAnsi="Arial Narrow" w:cs="Arial"/>
          <w:b/>
          <w:sz w:val="28"/>
          <w:szCs w:val="28"/>
        </w:rPr>
        <w:t>T</w:t>
      </w:r>
      <w:r w:rsidR="004C56A7" w:rsidRPr="00EE1B4F">
        <w:rPr>
          <w:rFonts w:ascii="Arial Narrow" w:hAnsi="Arial Narrow" w:cs="Arial"/>
          <w:b/>
          <w:sz w:val="28"/>
          <w:szCs w:val="28"/>
        </w:rPr>
        <w:t>wo</w:t>
      </w:r>
      <w:r w:rsidR="002B2427" w:rsidRPr="00EE1B4F">
        <w:rPr>
          <w:rFonts w:ascii="Arial Narrow" w:hAnsi="Arial Narrow" w:cs="Arial"/>
          <w:b/>
          <w:sz w:val="28"/>
          <w:szCs w:val="28"/>
        </w:rPr>
        <w:t xml:space="preserve"> Year </w:t>
      </w:r>
      <w:r w:rsidRPr="00EE1B4F">
        <w:rPr>
          <w:rFonts w:ascii="Arial Narrow" w:hAnsi="Arial Narrow" w:cs="Arial"/>
          <w:b/>
          <w:sz w:val="28"/>
          <w:szCs w:val="28"/>
        </w:rPr>
        <w:t>Internships</w:t>
      </w:r>
      <w:r w:rsidR="00AD4599" w:rsidRPr="00EE1B4F">
        <w:rPr>
          <w:rFonts w:ascii="Arial Narrow" w:hAnsi="Arial Narrow" w:cs="Arial"/>
          <w:b/>
          <w:sz w:val="28"/>
          <w:szCs w:val="28"/>
        </w:rPr>
        <w:t xml:space="preserve"> </w:t>
      </w:r>
    </w:p>
    <w:p w:rsidR="00624AF0" w:rsidRPr="00C32F95" w:rsidRDefault="00624AF0" w:rsidP="00043D9D">
      <w:pPr>
        <w:jc w:val="center"/>
        <w:rPr>
          <w:rFonts w:ascii="Arial" w:hAnsi="Arial" w:cs="Arial"/>
          <w:b/>
          <w:sz w:val="20"/>
          <w:szCs w:val="20"/>
        </w:rPr>
      </w:pPr>
    </w:p>
    <w:p w:rsidR="004C56A7" w:rsidRPr="00E46D80" w:rsidRDefault="004C56A7" w:rsidP="004C56A7">
      <w:pPr>
        <w:jc w:val="both"/>
        <w:rPr>
          <w:rFonts w:ascii="Arial Narrow" w:hAnsi="Arial Narrow" w:cs="Arial"/>
          <w:noProof/>
          <w:sz w:val="22"/>
          <w:szCs w:val="22"/>
          <w:lang w:val="en-US"/>
        </w:rPr>
      </w:pPr>
      <w:r w:rsidRPr="00E46D80">
        <w:rPr>
          <w:rFonts w:ascii="Arial Narrow" w:hAnsi="Arial Narrow" w:cs="Arial"/>
          <w:noProof/>
          <w:sz w:val="22"/>
          <w:szCs w:val="22"/>
          <w:lang w:val="en-US"/>
        </w:rPr>
        <w:t>The</w:t>
      </w:r>
      <w:r w:rsidRPr="00E46D80">
        <w:rPr>
          <w:rFonts w:ascii="Arial Narrow" w:hAnsi="Arial Narrow" w:cs="Arial"/>
          <w:noProof/>
          <w:color w:val="FF0000"/>
          <w:sz w:val="22"/>
          <w:szCs w:val="22"/>
          <w:lang w:val="en-US"/>
        </w:rPr>
        <w:t xml:space="preserve"> </w:t>
      </w:r>
      <w:r w:rsidRPr="00E46D80">
        <w:rPr>
          <w:rFonts w:ascii="Arial Narrow" w:hAnsi="Arial Narrow" w:cs="Arial"/>
          <w:noProof/>
          <w:sz w:val="22"/>
          <w:szCs w:val="22"/>
          <w:lang w:val="en-US"/>
        </w:rPr>
        <w:t>Groen Sebenza Phase II Programe is a bridging into work programme funded for the next three</w:t>
      </w:r>
      <w:r w:rsidR="009E63FE">
        <w:rPr>
          <w:rFonts w:ascii="Arial Narrow" w:hAnsi="Arial Narrow" w:cs="Arial"/>
          <w:noProof/>
          <w:sz w:val="22"/>
          <w:szCs w:val="22"/>
          <w:lang w:val="en-US"/>
        </w:rPr>
        <w:t xml:space="preserve"> years</w:t>
      </w:r>
      <w:r w:rsidRPr="00E46D80">
        <w:rPr>
          <w:rFonts w:ascii="Arial Narrow" w:hAnsi="Arial Narrow" w:cs="Arial"/>
          <w:noProof/>
          <w:sz w:val="22"/>
          <w:szCs w:val="22"/>
          <w:lang w:val="en-US"/>
        </w:rPr>
        <w:t xml:space="preserve">. GS Phase aims to recruit 1050 unemployed graduates (diploma - PHD) and place them nationally in different organisations (government and non-governmental) where they will be incubated (trained and mentored) to further develop their competence and confidence in the management of environment/biodiversity. The programme goals </w:t>
      </w:r>
    </w:p>
    <w:p w:rsidR="00C32F95" w:rsidRPr="00D3411F" w:rsidRDefault="00C32F95" w:rsidP="00C32F95">
      <w:pPr>
        <w:jc w:val="both"/>
        <w:rPr>
          <w:rFonts w:ascii="Arial Narrow" w:hAnsi="Arial Narrow" w:cs="Arial"/>
          <w:sz w:val="20"/>
          <w:szCs w:val="20"/>
          <w:lang w:val="en-US"/>
        </w:rPr>
      </w:pPr>
    </w:p>
    <w:p w:rsidR="00C32F95" w:rsidRPr="00D3411F" w:rsidRDefault="00C32F95" w:rsidP="00C32F95">
      <w:pPr>
        <w:pStyle w:val="ListParagraph"/>
        <w:numPr>
          <w:ilvl w:val="0"/>
          <w:numId w:val="35"/>
        </w:numPr>
        <w:spacing w:line="276" w:lineRule="auto"/>
        <w:contextualSpacing w:val="0"/>
        <w:jc w:val="both"/>
        <w:rPr>
          <w:rFonts w:ascii="Arial Narrow" w:hAnsi="Arial Narrow"/>
          <w:sz w:val="20"/>
          <w:szCs w:val="20"/>
        </w:rPr>
      </w:pPr>
      <w:r w:rsidRPr="00D3411F">
        <w:rPr>
          <w:rFonts w:ascii="Arial Narrow" w:hAnsi="Arial Narrow"/>
          <w:color w:val="000000"/>
          <w:sz w:val="20"/>
          <w:szCs w:val="20"/>
          <w:lang w:val="en-US"/>
        </w:rPr>
        <w:t>Enable workplace-based learning for graduates aimed at building and strengthening their capacity at various levels.</w:t>
      </w:r>
    </w:p>
    <w:p w:rsidR="00C32F95" w:rsidRPr="00D3411F" w:rsidRDefault="00C32F95" w:rsidP="00C32F95">
      <w:pPr>
        <w:pStyle w:val="ListParagraph"/>
        <w:numPr>
          <w:ilvl w:val="0"/>
          <w:numId w:val="35"/>
        </w:numPr>
        <w:spacing w:line="276" w:lineRule="auto"/>
        <w:contextualSpacing w:val="0"/>
        <w:jc w:val="both"/>
        <w:rPr>
          <w:rFonts w:ascii="Arial Narrow" w:hAnsi="Arial Narrow"/>
          <w:sz w:val="20"/>
          <w:szCs w:val="20"/>
        </w:rPr>
      </w:pPr>
      <w:r w:rsidRPr="00D3411F">
        <w:rPr>
          <w:rFonts w:ascii="Arial Narrow" w:hAnsi="Arial Narrow"/>
          <w:color w:val="000000"/>
          <w:sz w:val="20"/>
          <w:szCs w:val="20"/>
          <w:lang w:val="en-US"/>
        </w:rPr>
        <w:t>Creation of job opportunities and possible permanent placement beyond funding.</w:t>
      </w:r>
    </w:p>
    <w:p w:rsidR="00C32F95" w:rsidRPr="00D3411F" w:rsidRDefault="00C32F95" w:rsidP="00C32F95">
      <w:pPr>
        <w:pStyle w:val="ListParagraph"/>
        <w:numPr>
          <w:ilvl w:val="0"/>
          <w:numId w:val="35"/>
        </w:numPr>
        <w:spacing w:line="276" w:lineRule="auto"/>
        <w:contextualSpacing w:val="0"/>
        <w:jc w:val="both"/>
        <w:rPr>
          <w:rFonts w:ascii="Arial Narrow" w:hAnsi="Arial Narrow"/>
          <w:sz w:val="20"/>
          <w:szCs w:val="20"/>
        </w:rPr>
      </w:pPr>
      <w:r w:rsidRPr="00D3411F">
        <w:rPr>
          <w:rFonts w:ascii="Arial Narrow" w:hAnsi="Arial Narrow"/>
          <w:color w:val="000000"/>
          <w:sz w:val="20"/>
          <w:szCs w:val="20"/>
          <w:lang w:val="en-US"/>
        </w:rPr>
        <w:t>Transformation and organisational strengthening</w:t>
      </w:r>
      <w:r>
        <w:rPr>
          <w:rFonts w:ascii="Arial Narrow" w:hAnsi="Arial Narrow"/>
          <w:color w:val="000000"/>
          <w:sz w:val="20"/>
          <w:szCs w:val="20"/>
          <w:lang w:val="en-US"/>
        </w:rPr>
        <w:t xml:space="preserve"> - s</w:t>
      </w:r>
      <w:r w:rsidRPr="00D3411F">
        <w:rPr>
          <w:rFonts w:ascii="Arial Narrow" w:hAnsi="Arial Narrow"/>
          <w:color w:val="000000"/>
          <w:sz w:val="20"/>
          <w:szCs w:val="20"/>
          <w:lang w:val="en-US"/>
        </w:rPr>
        <w:t>trengthen different organisational development aspects including transformation in its totality, mentoring, proactive skills and planning to better respond to organisational mandates and other national priorities.</w:t>
      </w:r>
    </w:p>
    <w:p w:rsidR="00C32F95" w:rsidRPr="00D3411F" w:rsidRDefault="00C32F95" w:rsidP="00C32F95">
      <w:pPr>
        <w:pStyle w:val="ListParagraph"/>
        <w:numPr>
          <w:ilvl w:val="0"/>
          <w:numId w:val="35"/>
        </w:numPr>
        <w:spacing w:before="200" w:line="276" w:lineRule="auto"/>
        <w:contextualSpacing w:val="0"/>
        <w:jc w:val="both"/>
        <w:rPr>
          <w:rFonts w:ascii="Arial Narrow" w:hAnsi="Arial Narrow"/>
          <w:sz w:val="20"/>
          <w:szCs w:val="20"/>
        </w:rPr>
      </w:pPr>
      <w:r w:rsidRPr="00D3411F">
        <w:rPr>
          <w:rFonts w:ascii="Arial Narrow" w:hAnsi="Arial Narrow"/>
          <w:color w:val="000000"/>
          <w:sz w:val="20"/>
          <w:szCs w:val="20"/>
          <w:lang w:val="en-US"/>
        </w:rPr>
        <w:t>Research informed</w:t>
      </w:r>
      <w:r>
        <w:rPr>
          <w:rFonts w:ascii="Arial Narrow" w:hAnsi="Arial Narrow"/>
          <w:color w:val="000000"/>
          <w:sz w:val="20"/>
          <w:szCs w:val="20"/>
          <w:lang w:val="en-US"/>
        </w:rPr>
        <w:t xml:space="preserve"> - t</w:t>
      </w:r>
      <w:r w:rsidRPr="00D3411F">
        <w:rPr>
          <w:rFonts w:ascii="Arial Narrow" w:hAnsi="Arial Narrow"/>
          <w:color w:val="000000"/>
          <w:sz w:val="20"/>
          <w:szCs w:val="20"/>
          <w:lang w:val="en-US"/>
        </w:rPr>
        <w:t>hrough research, develop a ‘live’ skills intelligence system that will enable the sector to proactively plan for skills development and track and trace the utilisation of the developed skills.</w:t>
      </w:r>
    </w:p>
    <w:p w:rsidR="00C32F95" w:rsidRPr="004C56A7" w:rsidRDefault="00C32F95" w:rsidP="004C56A7">
      <w:pPr>
        <w:jc w:val="both"/>
        <w:rPr>
          <w:rFonts w:ascii="Arial" w:hAnsi="Arial" w:cs="Arial"/>
          <w:noProof/>
          <w:sz w:val="22"/>
          <w:szCs w:val="22"/>
          <w:lang w:val="en-US"/>
        </w:rPr>
      </w:pPr>
    </w:p>
    <w:p w:rsidR="00500383" w:rsidRPr="000A464D" w:rsidRDefault="00500383" w:rsidP="00F90C6F">
      <w:pPr>
        <w:jc w:val="both"/>
        <w:rPr>
          <w:rFonts w:ascii="Arial" w:hAnsi="Arial" w:cs="Arial"/>
          <w:sz w:val="14"/>
          <w:szCs w:val="14"/>
          <w:lang w:val="en"/>
        </w:rPr>
      </w:pPr>
    </w:p>
    <w:p w:rsidR="00500383" w:rsidRPr="00EE1B4F" w:rsidRDefault="005D78F1" w:rsidP="00F90C6F">
      <w:pPr>
        <w:jc w:val="both"/>
        <w:rPr>
          <w:rFonts w:ascii="Arial Narrow" w:hAnsi="Arial Narrow" w:cs="Arial"/>
          <w:sz w:val="22"/>
          <w:szCs w:val="22"/>
          <w:lang w:val="en"/>
        </w:rPr>
      </w:pPr>
      <w:r>
        <w:rPr>
          <w:rFonts w:ascii="Arial Narrow" w:hAnsi="Arial Narrow" w:cs="Arial"/>
          <w:b/>
          <w:bCs/>
          <w:sz w:val="22"/>
          <w:szCs w:val="22"/>
          <w:lang w:val="en"/>
        </w:rPr>
        <w:t>Johannesburg City Parks &amp; Zoo</w:t>
      </w:r>
      <w:r w:rsidR="00C32F95" w:rsidRPr="00EE1B4F">
        <w:rPr>
          <w:rFonts w:ascii="Arial Narrow" w:hAnsi="Arial Narrow" w:cs="Arial"/>
          <w:sz w:val="22"/>
          <w:szCs w:val="22"/>
          <w:lang w:val="en"/>
        </w:rPr>
        <w:t xml:space="preserve"> in partnership with </w:t>
      </w:r>
      <w:r w:rsidR="00335966" w:rsidRPr="00EE1B4F">
        <w:rPr>
          <w:rFonts w:ascii="Arial Narrow" w:hAnsi="Arial Narrow" w:cs="Arial"/>
          <w:sz w:val="22"/>
          <w:szCs w:val="22"/>
          <w:lang w:val="en"/>
        </w:rPr>
        <w:t xml:space="preserve">The South African National Biodiversity Institute (SANBI) is pleased to announce a call for applications for </w:t>
      </w:r>
      <w:r w:rsidR="00624AF0" w:rsidRPr="00EE1B4F">
        <w:rPr>
          <w:rFonts w:ascii="Arial Narrow" w:hAnsi="Arial Narrow" w:cs="Arial"/>
          <w:sz w:val="22"/>
          <w:szCs w:val="22"/>
          <w:lang w:val="en"/>
        </w:rPr>
        <w:t>in</w:t>
      </w:r>
      <w:r w:rsidR="001426A1" w:rsidRPr="00EE1B4F">
        <w:rPr>
          <w:rFonts w:ascii="Arial Narrow" w:hAnsi="Arial Narrow" w:cs="Arial"/>
          <w:sz w:val="22"/>
          <w:szCs w:val="22"/>
          <w:lang w:val="en"/>
        </w:rPr>
        <w:t>cubation</w:t>
      </w:r>
      <w:r w:rsidR="00624AF0" w:rsidRPr="00EE1B4F">
        <w:rPr>
          <w:rFonts w:ascii="Arial Narrow" w:hAnsi="Arial Narrow" w:cs="Arial"/>
          <w:sz w:val="22"/>
          <w:szCs w:val="22"/>
          <w:lang w:val="en"/>
        </w:rPr>
        <w:t xml:space="preserve"> in the</w:t>
      </w:r>
      <w:r w:rsidR="00624AF0" w:rsidRPr="00EE1B4F">
        <w:rPr>
          <w:rFonts w:ascii="Arial Narrow" w:hAnsi="Arial Narrow" w:cs="Arial"/>
          <w:b/>
          <w:sz w:val="22"/>
          <w:szCs w:val="22"/>
          <w:lang w:val="en"/>
        </w:rPr>
        <w:t xml:space="preserve"> </w:t>
      </w:r>
      <w:r w:rsidR="00624AF0" w:rsidRPr="00EE1B4F">
        <w:rPr>
          <w:rFonts w:ascii="Arial Narrow" w:hAnsi="Arial Narrow" w:cs="Arial"/>
          <w:sz w:val="22"/>
          <w:szCs w:val="22"/>
          <w:lang w:val="en"/>
        </w:rPr>
        <w:t xml:space="preserve">following </w:t>
      </w:r>
      <w:r w:rsidR="00C32F95" w:rsidRPr="00EE1B4F">
        <w:rPr>
          <w:rFonts w:ascii="Arial Narrow" w:hAnsi="Arial Narrow" w:cs="Arial"/>
          <w:sz w:val="22"/>
          <w:szCs w:val="22"/>
          <w:lang w:val="en"/>
        </w:rPr>
        <w:t>fields</w:t>
      </w:r>
      <w:r w:rsidR="00624AF0" w:rsidRPr="00EE1B4F">
        <w:rPr>
          <w:rFonts w:ascii="Arial Narrow" w:hAnsi="Arial Narrow" w:cs="Arial"/>
          <w:sz w:val="22"/>
          <w:szCs w:val="22"/>
          <w:lang w:val="en"/>
        </w:rPr>
        <w:t>:</w:t>
      </w:r>
      <w:r w:rsidR="00F420CA" w:rsidRPr="00EE1B4F">
        <w:rPr>
          <w:rFonts w:ascii="Arial Narrow" w:hAnsi="Arial Narrow" w:cs="Arial"/>
          <w:sz w:val="22"/>
          <w:szCs w:val="22"/>
          <w:lang w:val="en"/>
        </w:rPr>
        <w:t xml:space="preserve"> </w:t>
      </w:r>
    </w:p>
    <w:p w:rsidR="000F3D82" w:rsidRPr="00EE1B4F" w:rsidRDefault="000F3D82" w:rsidP="00F90C6F">
      <w:pPr>
        <w:jc w:val="both"/>
        <w:rPr>
          <w:rFonts w:ascii="Arial Narrow" w:hAnsi="Arial Narrow" w:cs="Arial"/>
          <w:b/>
          <w:bCs/>
          <w:sz w:val="22"/>
          <w:szCs w:val="22"/>
          <w:lang w:val="en"/>
        </w:rPr>
      </w:pPr>
    </w:p>
    <w:tbl>
      <w:tblPr>
        <w:tblStyle w:val="TableGrid"/>
        <w:tblW w:w="104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430"/>
        <w:gridCol w:w="2880"/>
        <w:gridCol w:w="2700"/>
        <w:gridCol w:w="1080"/>
        <w:gridCol w:w="1350"/>
      </w:tblGrid>
      <w:tr w:rsidR="00641FDD" w:rsidRPr="000D418D" w:rsidTr="00932971">
        <w:trPr>
          <w:trHeight w:val="552"/>
          <w:tblHeader/>
        </w:trPr>
        <w:tc>
          <w:tcPr>
            <w:tcW w:w="2430" w:type="dxa"/>
            <w:shd w:val="clear" w:color="auto" w:fill="808080" w:themeFill="background1" w:themeFillShade="80"/>
          </w:tcPr>
          <w:p w:rsidR="00641FDD" w:rsidRPr="000D418D" w:rsidRDefault="00641FDD" w:rsidP="00641FDD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"/>
              </w:rPr>
            </w:pPr>
            <w:r w:rsidRPr="000D418D">
              <w:rPr>
                <w:rFonts w:ascii="Arial Narrow" w:hAnsi="Arial Narrow" w:cs="Arial"/>
                <w:b/>
                <w:sz w:val="20"/>
                <w:szCs w:val="20"/>
                <w:lang w:val="en"/>
              </w:rPr>
              <w:t>Field</w:t>
            </w:r>
          </w:p>
        </w:tc>
        <w:tc>
          <w:tcPr>
            <w:tcW w:w="2880" w:type="dxa"/>
            <w:shd w:val="clear" w:color="auto" w:fill="808080" w:themeFill="background1" w:themeFillShade="80"/>
          </w:tcPr>
          <w:p w:rsidR="00641FDD" w:rsidRPr="000D418D" w:rsidRDefault="00641FDD" w:rsidP="00641FDD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"/>
              </w:rPr>
            </w:pPr>
            <w:r w:rsidRPr="000D418D">
              <w:rPr>
                <w:rFonts w:ascii="Arial Narrow" w:hAnsi="Arial Narrow" w:cs="Arial"/>
                <w:b/>
                <w:sz w:val="20"/>
                <w:szCs w:val="20"/>
                <w:lang w:val="en"/>
              </w:rPr>
              <w:t>Location (Where the Intern will be based)</w:t>
            </w:r>
          </w:p>
        </w:tc>
        <w:tc>
          <w:tcPr>
            <w:tcW w:w="2700" w:type="dxa"/>
            <w:shd w:val="clear" w:color="auto" w:fill="808080" w:themeFill="background1" w:themeFillShade="80"/>
          </w:tcPr>
          <w:p w:rsidR="00641FDD" w:rsidRPr="000D418D" w:rsidRDefault="00641FDD" w:rsidP="00641FDD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"/>
              </w:rPr>
            </w:pPr>
            <w:r w:rsidRPr="000D418D">
              <w:rPr>
                <w:rFonts w:ascii="Arial Narrow" w:hAnsi="Arial Narrow" w:cs="Arial"/>
                <w:b/>
                <w:sz w:val="20"/>
                <w:szCs w:val="20"/>
                <w:lang w:val="en"/>
              </w:rPr>
              <w:t>Required Qualification</w:t>
            </w:r>
          </w:p>
        </w:tc>
        <w:tc>
          <w:tcPr>
            <w:tcW w:w="1080" w:type="dxa"/>
            <w:shd w:val="clear" w:color="auto" w:fill="808080" w:themeFill="background1" w:themeFillShade="80"/>
          </w:tcPr>
          <w:p w:rsidR="00641FDD" w:rsidRPr="000D418D" w:rsidRDefault="00641FDD" w:rsidP="00641FDD">
            <w:pPr>
              <w:jc w:val="center"/>
              <w:rPr>
                <w:rFonts w:ascii="Arial Narrow" w:hAnsi="Arial Narrow" w:cs="Arial"/>
                <w:b/>
                <w:sz w:val="20"/>
                <w:szCs w:val="20"/>
                <w:lang w:val="en"/>
              </w:rPr>
            </w:pPr>
            <w:r w:rsidRPr="000D418D">
              <w:rPr>
                <w:rFonts w:ascii="Arial Narrow" w:hAnsi="Arial Narrow" w:cs="Arial"/>
                <w:b/>
                <w:sz w:val="20"/>
                <w:szCs w:val="20"/>
                <w:lang w:val="en"/>
              </w:rPr>
              <w:t>Number required</w:t>
            </w:r>
          </w:p>
        </w:tc>
        <w:tc>
          <w:tcPr>
            <w:tcW w:w="1350" w:type="dxa"/>
            <w:shd w:val="clear" w:color="auto" w:fill="808080" w:themeFill="background1" w:themeFillShade="80"/>
          </w:tcPr>
          <w:p w:rsidR="00641FDD" w:rsidRPr="000D418D" w:rsidRDefault="00641FDD" w:rsidP="00641FDD">
            <w:pPr>
              <w:rPr>
                <w:rFonts w:ascii="Arial Narrow" w:hAnsi="Arial Narrow" w:cs="Arial"/>
                <w:b/>
                <w:sz w:val="20"/>
                <w:szCs w:val="20"/>
                <w:lang w:val="en"/>
              </w:rPr>
            </w:pPr>
            <w:r w:rsidRPr="000D418D">
              <w:rPr>
                <w:rFonts w:ascii="Arial Narrow" w:hAnsi="Arial Narrow" w:cs="Arial"/>
                <w:b/>
                <w:sz w:val="20"/>
                <w:szCs w:val="20"/>
                <w:lang w:val="en"/>
              </w:rPr>
              <w:t>Stipend rate</w:t>
            </w:r>
          </w:p>
        </w:tc>
      </w:tr>
      <w:tr w:rsidR="00760E55" w:rsidRPr="000D418D" w:rsidTr="00932971">
        <w:trPr>
          <w:trHeight w:val="135"/>
        </w:trPr>
        <w:tc>
          <w:tcPr>
            <w:tcW w:w="2430" w:type="dxa"/>
          </w:tcPr>
          <w:p w:rsidR="00760E55" w:rsidRDefault="00760E55" w:rsidP="00641FDD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Ecotourism</w:t>
            </w:r>
          </w:p>
        </w:tc>
        <w:tc>
          <w:tcPr>
            <w:tcW w:w="2880" w:type="dxa"/>
          </w:tcPr>
          <w:p w:rsidR="00760E55" w:rsidRPr="00932971" w:rsidRDefault="00133D49" w:rsidP="00932971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Botanical Gardens</w:t>
            </w:r>
            <w:r w:rsidR="00932971">
              <w:rPr>
                <w:rFonts w:ascii="Arial Narrow" w:hAnsi="Arial Narrow"/>
                <w:sz w:val="20"/>
                <w:szCs w:val="20"/>
              </w:rPr>
              <w:t xml:space="preserve"> in Emmarentia, Johannesburg Zoo in Parkview and Zoo Farm in Parys</w:t>
            </w:r>
          </w:p>
        </w:tc>
        <w:tc>
          <w:tcPr>
            <w:tcW w:w="2700" w:type="dxa"/>
          </w:tcPr>
          <w:p w:rsidR="00760E55" w:rsidRDefault="00760E55" w:rsidP="00641FDD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iploma</w:t>
            </w:r>
            <w:r w:rsidR="00EB2D54">
              <w:rPr>
                <w:rFonts w:ascii="Arial Narrow" w:hAnsi="Arial Narrow"/>
                <w:sz w:val="20"/>
                <w:szCs w:val="20"/>
              </w:rPr>
              <w:t>/</w:t>
            </w:r>
            <w:r>
              <w:rPr>
                <w:rFonts w:ascii="Arial Narrow" w:hAnsi="Arial Narrow"/>
                <w:sz w:val="20"/>
                <w:szCs w:val="20"/>
              </w:rPr>
              <w:t>Degree in Ecotourism</w:t>
            </w:r>
          </w:p>
          <w:p w:rsidR="00133D49" w:rsidRDefault="00133D49" w:rsidP="00133D49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80" w:type="dxa"/>
          </w:tcPr>
          <w:p w:rsidR="00760E55" w:rsidRDefault="00932971" w:rsidP="00641FDD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3</w:t>
            </w:r>
          </w:p>
        </w:tc>
        <w:tc>
          <w:tcPr>
            <w:tcW w:w="1350" w:type="dxa"/>
          </w:tcPr>
          <w:p w:rsidR="00760E55" w:rsidRPr="000D418D" w:rsidRDefault="00CD3343" w:rsidP="00641FDD">
            <w:pPr>
              <w:rPr>
                <w:rFonts w:ascii="Arial Narrow" w:hAnsi="Arial Narrow" w:cs="Arial"/>
                <w:sz w:val="20"/>
                <w:szCs w:val="20"/>
              </w:rPr>
            </w:pPr>
            <w:r w:rsidRPr="00EE1B4F">
              <w:rPr>
                <w:rFonts w:ascii="Arial Narrow" w:hAnsi="Arial Narrow" w:cs="Arial"/>
                <w:sz w:val="20"/>
                <w:szCs w:val="20"/>
              </w:rPr>
              <w:t>R6 082.00</w:t>
            </w:r>
            <w:r>
              <w:rPr>
                <w:rFonts w:ascii="Arial Narrow" w:hAnsi="Arial Narrow" w:cs="Arial"/>
                <w:sz w:val="20"/>
                <w:szCs w:val="20"/>
              </w:rPr>
              <w:t xml:space="preserve"> - </w:t>
            </w:r>
            <w:r w:rsidRPr="000D418D">
              <w:rPr>
                <w:rFonts w:ascii="Arial Narrow" w:hAnsi="Arial Narrow" w:cs="Arial"/>
                <w:sz w:val="20"/>
                <w:szCs w:val="20"/>
              </w:rPr>
              <w:t>R7 359.00</w:t>
            </w:r>
          </w:p>
        </w:tc>
      </w:tr>
      <w:tr w:rsidR="00CD3343" w:rsidRPr="000D418D" w:rsidTr="00932971">
        <w:trPr>
          <w:trHeight w:val="135"/>
        </w:trPr>
        <w:tc>
          <w:tcPr>
            <w:tcW w:w="2430" w:type="dxa"/>
          </w:tcPr>
          <w:p w:rsidR="00CD3343" w:rsidRDefault="00CD3343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Hydrology </w:t>
            </w:r>
          </w:p>
        </w:tc>
        <w:tc>
          <w:tcPr>
            <w:tcW w:w="2880" w:type="dxa"/>
          </w:tcPr>
          <w:p w:rsidR="00CD3343" w:rsidRPr="00133D49" w:rsidRDefault="00133D49" w:rsidP="00133D49">
            <w:pPr>
              <w:jc w:val="both"/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 w:rsidRPr="00133D49">
              <w:rPr>
                <w:rFonts w:ascii="Arial Narrow" w:hAnsi="Arial Narrow" w:cs="Arial"/>
                <w:sz w:val="20"/>
                <w:szCs w:val="20"/>
                <w:lang w:val="en"/>
              </w:rPr>
              <w:t>Ferndale Depot</w:t>
            </w:r>
            <w:r w:rsidR="00932971"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 in Randburg</w:t>
            </w:r>
            <w:r w:rsidRPr="00133D49"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 – Integrated Catchment Management</w:t>
            </w:r>
          </w:p>
        </w:tc>
        <w:tc>
          <w:tcPr>
            <w:tcW w:w="2700" w:type="dxa"/>
          </w:tcPr>
          <w:p w:rsidR="00CD3343" w:rsidRDefault="00CD3343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Degree/Diploma</w:t>
            </w:r>
            <w:r w:rsidR="007C5C1E">
              <w:rPr>
                <w:rFonts w:ascii="Arial Narrow" w:hAnsi="Arial Narrow" w:cs="Arial"/>
                <w:sz w:val="20"/>
                <w:szCs w:val="20"/>
                <w:lang w:val="en"/>
              </w:rPr>
              <w:t>/Honours/Masters</w:t>
            </w: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 in Hydrology </w:t>
            </w:r>
          </w:p>
          <w:p w:rsidR="00133D49" w:rsidRDefault="00133D49" w:rsidP="00CD3343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80" w:type="dxa"/>
          </w:tcPr>
          <w:p w:rsidR="00CD3343" w:rsidRDefault="00B475BA" w:rsidP="00CD3343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</w:t>
            </w:r>
          </w:p>
        </w:tc>
        <w:tc>
          <w:tcPr>
            <w:tcW w:w="1350" w:type="dxa"/>
          </w:tcPr>
          <w:p w:rsidR="00CD3343" w:rsidRPr="000D418D" w:rsidRDefault="00CD3343" w:rsidP="00CD3343">
            <w:pPr>
              <w:rPr>
                <w:rFonts w:ascii="Arial Narrow" w:hAnsi="Arial Narrow" w:cs="Arial"/>
                <w:sz w:val="20"/>
                <w:szCs w:val="20"/>
              </w:rPr>
            </w:pPr>
            <w:r w:rsidRPr="00967F17">
              <w:rPr>
                <w:rFonts w:ascii="Arial Narrow" w:hAnsi="Arial Narrow" w:cs="Arial"/>
                <w:sz w:val="20"/>
                <w:szCs w:val="20"/>
              </w:rPr>
              <w:t xml:space="preserve">R6 082.00 - </w:t>
            </w:r>
            <w:r w:rsidR="007C5C1E" w:rsidRPr="007C5C1E">
              <w:rPr>
                <w:rFonts w:ascii="Arial Narrow" w:hAnsi="Arial Narrow" w:cs="Arial"/>
                <w:sz w:val="20"/>
                <w:szCs w:val="20"/>
              </w:rPr>
              <w:t>R10 035.00</w:t>
            </w:r>
          </w:p>
        </w:tc>
      </w:tr>
      <w:tr w:rsidR="00B475BA" w:rsidRPr="000D418D" w:rsidTr="00932971">
        <w:trPr>
          <w:trHeight w:val="135"/>
        </w:trPr>
        <w:tc>
          <w:tcPr>
            <w:tcW w:w="2430" w:type="dxa"/>
          </w:tcPr>
          <w:p w:rsidR="00B475BA" w:rsidRDefault="00B475BA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Water Sciences</w:t>
            </w:r>
          </w:p>
        </w:tc>
        <w:tc>
          <w:tcPr>
            <w:tcW w:w="2880" w:type="dxa"/>
          </w:tcPr>
          <w:p w:rsidR="00B475BA" w:rsidRPr="00133D49" w:rsidRDefault="00B475BA" w:rsidP="00133D49">
            <w:pPr>
              <w:jc w:val="both"/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 w:rsidRPr="00133D49">
              <w:rPr>
                <w:rFonts w:ascii="Arial Narrow" w:hAnsi="Arial Narrow" w:cs="Arial"/>
                <w:sz w:val="20"/>
                <w:szCs w:val="20"/>
                <w:lang w:val="en"/>
              </w:rPr>
              <w:t>Ferndale Depot</w:t>
            </w: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 in Randburg</w:t>
            </w:r>
            <w:r w:rsidRPr="00133D49"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 – Integrated Catchment Management</w:t>
            </w:r>
          </w:p>
        </w:tc>
        <w:tc>
          <w:tcPr>
            <w:tcW w:w="2700" w:type="dxa"/>
          </w:tcPr>
          <w:p w:rsidR="00B475BA" w:rsidRDefault="00B475BA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Degree/Diploma/Honours/Masters </w:t>
            </w:r>
            <w:r w:rsidR="00C558C5"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in </w:t>
            </w: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Water Sciences</w:t>
            </w:r>
          </w:p>
          <w:p w:rsidR="00B475BA" w:rsidRDefault="00B475BA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</w:p>
        </w:tc>
        <w:tc>
          <w:tcPr>
            <w:tcW w:w="1080" w:type="dxa"/>
          </w:tcPr>
          <w:p w:rsidR="00B475BA" w:rsidRDefault="00B475BA" w:rsidP="00CD3343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</w:t>
            </w:r>
          </w:p>
        </w:tc>
        <w:tc>
          <w:tcPr>
            <w:tcW w:w="1350" w:type="dxa"/>
          </w:tcPr>
          <w:p w:rsidR="00B475BA" w:rsidRPr="00967F17" w:rsidRDefault="00B475BA" w:rsidP="00CD3343">
            <w:pPr>
              <w:rPr>
                <w:rFonts w:ascii="Arial Narrow" w:hAnsi="Arial Narrow" w:cs="Arial"/>
                <w:sz w:val="20"/>
                <w:szCs w:val="20"/>
              </w:rPr>
            </w:pPr>
            <w:r w:rsidRPr="00967F17">
              <w:rPr>
                <w:rFonts w:ascii="Arial Narrow" w:hAnsi="Arial Narrow" w:cs="Arial"/>
                <w:sz w:val="20"/>
                <w:szCs w:val="20"/>
              </w:rPr>
              <w:t xml:space="preserve">R6 082.00 - </w:t>
            </w:r>
            <w:r w:rsidRPr="007C5C1E">
              <w:rPr>
                <w:rFonts w:ascii="Arial Narrow" w:hAnsi="Arial Narrow" w:cs="Arial"/>
                <w:sz w:val="20"/>
                <w:szCs w:val="20"/>
              </w:rPr>
              <w:t>R10 035.00</w:t>
            </w:r>
          </w:p>
        </w:tc>
      </w:tr>
      <w:tr w:rsidR="00CD3343" w:rsidRPr="000D418D" w:rsidTr="00932971">
        <w:trPr>
          <w:trHeight w:val="135"/>
        </w:trPr>
        <w:tc>
          <w:tcPr>
            <w:tcW w:w="2430" w:type="dxa"/>
          </w:tcPr>
          <w:p w:rsidR="00CD3343" w:rsidRDefault="00CD3343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Development Studies</w:t>
            </w:r>
          </w:p>
        </w:tc>
        <w:tc>
          <w:tcPr>
            <w:tcW w:w="2880" w:type="dxa"/>
          </w:tcPr>
          <w:p w:rsidR="00CD3343" w:rsidRPr="00133D49" w:rsidRDefault="00932971" w:rsidP="00133D49">
            <w:pPr>
              <w:jc w:val="both"/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Johannesburg </w:t>
            </w:r>
            <w:r w:rsidR="00133D49" w:rsidRPr="00133D49">
              <w:rPr>
                <w:rFonts w:ascii="Arial Narrow" w:hAnsi="Arial Narrow" w:cs="Arial"/>
                <w:sz w:val="20"/>
                <w:szCs w:val="20"/>
                <w:lang w:val="en"/>
              </w:rPr>
              <w:t>Botanical Gardens</w:t>
            </w: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 in Emmarentia</w:t>
            </w:r>
          </w:p>
        </w:tc>
        <w:tc>
          <w:tcPr>
            <w:tcW w:w="2700" w:type="dxa"/>
          </w:tcPr>
          <w:p w:rsidR="00CD3343" w:rsidRDefault="00CD3343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Degree/Diploma</w:t>
            </w:r>
            <w:r w:rsidR="007C5C1E">
              <w:rPr>
                <w:rFonts w:ascii="Arial Narrow" w:hAnsi="Arial Narrow" w:cs="Arial"/>
                <w:sz w:val="20"/>
                <w:szCs w:val="20"/>
                <w:lang w:val="en"/>
              </w:rPr>
              <w:t>/Honours/Masters</w:t>
            </w: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 Development Studies</w:t>
            </w:r>
          </w:p>
          <w:p w:rsidR="00133D49" w:rsidRDefault="00133D49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</w:p>
        </w:tc>
        <w:tc>
          <w:tcPr>
            <w:tcW w:w="1080" w:type="dxa"/>
          </w:tcPr>
          <w:p w:rsidR="00CD3343" w:rsidRDefault="00CD3343" w:rsidP="00CD3343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1</w:t>
            </w:r>
          </w:p>
        </w:tc>
        <w:tc>
          <w:tcPr>
            <w:tcW w:w="1350" w:type="dxa"/>
          </w:tcPr>
          <w:p w:rsidR="00CD3343" w:rsidRPr="000D418D" w:rsidRDefault="00CD3343" w:rsidP="00CD3343">
            <w:pPr>
              <w:rPr>
                <w:rFonts w:ascii="Arial Narrow" w:hAnsi="Arial Narrow" w:cs="Arial"/>
                <w:sz w:val="20"/>
                <w:szCs w:val="20"/>
              </w:rPr>
            </w:pPr>
            <w:r w:rsidRPr="00967F17">
              <w:rPr>
                <w:rFonts w:ascii="Arial Narrow" w:hAnsi="Arial Narrow" w:cs="Arial"/>
                <w:sz w:val="20"/>
                <w:szCs w:val="20"/>
              </w:rPr>
              <w:t xml:space="preserve">R6 082.00 - </w:t>
            </w:r>
            <w:r w:rsidR="007C5C1E" w:rsidRPr="007C5C1E">
              <w:rPr>
                <w:rFonts w:ascii="Arial Narrow" w:hAnsi="Arial Narrow" w:cs="Arial"/>
                <w:sz w:val="20"/>
                <w:szCs w:val="20"/>
              </w:rPr>
              <w:t>R10 035.00</w:t>
            </w:r>
          </w:p>
        </w:tc>
      </w:tr>
      <w:tr w:rsidR="00CD3343" w:rsidRPr="000D418D" w:rsidTr="00932971">
        <w:trPr>
          <w:trHeight w:val="135"/>
        </w:trPr>
        <w:tc>
          <w:tcPr>
            <w:tcW w:w="2430" w:type="dxa"/>
          </w:tcPr>
          <w:p w:rsidR="00CD3343" w:rsidRDefault="00CD3343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Zoology</w:t>
            </w:r>
          </w:p>
        </w:tc>
        <w:tc>
          <w:tcPr>
            <w:tcW w:w="2880" w:type="dxa"/>
          </w:tcPr>
          <w:p w:rsidR="00CD3343" w:rsidRPr="00133D49" w:rsidRDefault="00133D49" w:rsidP="00133D49">
            <w:pPr>
              <w:jc w:val="both"/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 w:rsidRPr="00133D49">
              <w:rPr>
                <w:rFonts w:ascii="Arial Narrow" w:hAnsi="Arial Narrow" w:cs="Arial"/>
                <w:sz w:val="20"/>
                <w:szCs w:val="20"/>
                <w:lang w:val="en"/>
              </w:rPr>
              <w:t>Johannesburg Zoo</w:t>
            </w:r>
            <w:r w:rsidR="00932971"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 in Parkview</w:t>
            </w:r>
          </w:p>
        </w:tc>
        <w:tc>
          <w:tcPr>
            <w:tcW w:w="2700" w:type="dxa"/>
          </w:tcPr>
          <w:p w:rsidR="00CD3343" w:rsidRDefault="00CD3343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Degree/Diploma</w:t>
            </w:r>
            <w:r w:rsidR="007C5C1E">
              <w:rPr>
                <w:rFonts w:ascii="Arial Narrow" w:hAnsi="Arial Narrow" w:cs="Arial"/>
                <w:sz w:val="20"/>
                <w:szCs w:val="20"/>
                <w:lang w:val="en"/>
              </w:rPr>
              <w:t>/Honours/Masters</w:t>
            </w: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 in Zoological Studies</w:t>
            </w:r>
          </w:p>
          <w:p w:rsidR="00133D49" w:rsidRDefault="00133D49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</w:p>
        </w:tc>
        <w:tc>
          <w:tcPr>
            <w:tcW w:w="1080" w:type="dxa"/>
          </w:tcPr>
          <w:p w:rsidR="00CD3343" w:rsidRDefault="00CD3343" w:rsidP="00CD3343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</w:t>
            </w:r>
          </w:p>
        </w:tc>
        <w:tc>
          <w:tcPr>
            <w:tcW w:w="1350" w:type="dxa"/>
          </w:tcPr>
          <w:p w:rsidR="00CD3343" w:rsidRPr="000D418D" w:rsidRDefault="00CD3343" w:rsidP="00CD3343">
            <w:pPr>
              <w:rPr>
                <w:rFonts w:ascii="Arial Narrow" w:hAnsi="Arial Narrow" w:cs="Arial"/>
                <w:sz w:val="20"/>
                <w:szCs w:val="20"/>
              </w:rPr>
            </w:pPr>
            <w:r w:rsidRPr="00967F17">
              <w:rPr>
                <w:rFonts w:ascii="Arial Narrow" w:hAnsi="Arial Narrow" w:cs="Arial"/>
                <w:sz w:val="20"/>
                <w:szCs w:val="20"/>
              </w:rPr>
              <w:t xml:space="preserve">R6 082.00 - </w:t>
            </w:r>
            <w:r w:rsidR="007C5C1E" w:rsidRPr="007C5C1E">
              <w:rPr>
                <w:rFonts w:ascii="Arial Narrow" w:hAnsi="Arial Narrow" w:cs="Arial"/>
                <w:sz w:val="20"/>
                <w:szCs w:val="20"/>
              </w:rPr>
              <w:t>R10 035.00</w:t>
            </w:r>
          </w:p>
        </w:tc>
      </w:tr>
      <w:tr w:rsidR="00133D49" w:rsidRPr="000D418D" w:rsidTr="00932971">
        <w:trPr>
          <w:trHeight w:val="135"/>
        </w:trPr>
        <w:tc>
          <w:tcPr>
            <w:tcW w:w="2430" w:type="dxa"/>
          </w:tcPr>
          <w:p w:rsidR="00133D49" w:rsidRDefault="00133D49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Veterinary Services</w:t>
            </w:r>
          </w:p>
        </w:tc>
        <w:tc>
          <w:tcPr>
            <w:tcW w:w="2880" w:type="dxa"/>
          </w:tcPr>
          <w:p w:rsidR="00133D49" w:rsidRPr="00133D49" w:rsidRDefault="00133D49" w:rsidP="00133D49">
            <w:pPr>
              <w:jc w:val="both"/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Johannesburg Zoo</w:t>
            </w:r>
            <w:r w:rsidR="00932971"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 in Parkview</w:t>
            </w:r>
          </w:p>
        </w:tc>
        <w:tc>
          <w:tcPr>
            <w:tcW w:w="2700" w:type="dxa"/>
          </w:tcPr>
          <w:p w:rsidR="00133D49" w:rsidRDefault="00133D49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Diploma/Degree/Honours/</w:t>
            </w:r>
            <w:r w:rsidR="00932971">
              <w:rPr>
                <w:rFonts w:ascii="Arial Narrow" w:hAnsi="Arial Narrow" w:cs="Arial"/>
                <w:sz w:val="20"/>
                <w:szCs w:val="20"/>
                <w:lang w:val="en"/>
              </w:rPr>
              <w:t>Masters in</w:t>
            </w: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 Veterinary Services</w:t>
            </w:r>
          </w:p>
        </w:tc>
        <w:tc>
          <w:tcPr>
            <w:tcW w:w="1080" w:type="dxa"/>
          </w:tcPr>
          <w:p w:rsidR="00133D49" w:rsidRDefault="00133D49" w:rsidP="00CD3343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</w:t>
            </w:r>
          </w:p>
        </w:tc>
        <w:tc>
          <w:tcPr>
            <w:tcW w:w="1350" w:type="dxa"/>
          </w:tcPr>
          <w:p w:rsidR="00133D49" w:rsidRPr="00967F17" w:rsidRDefault="00133D49" w:rsidP="00CD3343">
            <w:pPr>
              <w:rPr>
                <w:rFonts w:ascii="Arial Narrow" w:hAnsi="Arial Narrow" w:cs="Arial"/>
                <w:sz w:val="20"/>
                <w:szCs w:val="20"/>
              </w:rPr>
            </w:pPr>
            <w:r w:rsidRPr="00133D49">
              <w:rPr>
                <w:rFonts w:ascii="Arial Narrow" w:hAnsi="Arial Narrow" w:cs="Arial"/>
                <w:sz w:val="20"/>
                <w:szCs w:val="20"/>
              </w:rPr>
              <w:t>R6 082.00 - R10 035.00</w:t>
            </w:r>
          </w:p>
        </w:tc>
      </w:tr>
      <w:tr w:rsidR="00CD3343" w:rsidRPr="000D418D" w:rsidTr="00932971">
        <w:trPr>
          <w:trHeight w:val="135"/>
        </w:trPr>
        <w:tc>
          <w:tcPr>
            <w:tcW w:w="2430" w:type="dxa"/>
          </w:tcPr>
          <w:p w:rsidR="00CD3343" w:rsidRDefault="00CD3343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Botany</w:t>
            </w:r>
          </w:p>
        </w:tc>
        <w:tc>
          <w:tcPr>
            <w:tcW w:w="2880" w:type="dxa"/>
          </w:tcPr>
          <w:p w:rsidR="00CD3343" w:rsidRPr="00133D49" w:rsidRDefault="00932971" w:rsidP="00133D49">
            <w:pPr>
              <w:jc w:val="both"/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Johannesburg </w:t>
            </w:r>
            <w:r w:rsidR="00133D49" w:rsidRPr="00133D49">
              <w:rPr>
                <w:rFonts w:ascii="Arial Narrow" w:hAnsi="Arial Narrow" w:cs="Arial"/>
                <w:sz w:val="20"/>
                <w:szCs w:val="20"/>
                <w:lang w:val="en"/>
              </w:rPr>
              <w:t>Botanical Gardens</w:t>
            </w: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 in Emmarentia</w:t>
            </w:r>
          </w:p>
        </w:tc>
        <w:tc>
          <w:tcPr>
            <w:tcW w:w="2700" w:type="dxa"/>
          </w:tcPr>
          <w:p w:rsidR="00CD3343" w:rsidRDefault="00CD3343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Degree/Diploma in Botany</w:t>
            </w:r>
          </w:p>
          <w:p w:rsidR="00133D49" w:rsidRDefault="00133D49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</w:p>
        </w:tc>
        <w:tc>
          <w:tcPr>
            <w:tcW w:w="1080" w:type="dxa"/>
          </w:tcPr>
          <w:p w:rsidR="00CD3343" w:rsidRDefault="00CD3343" w:rsidP="00CD3343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</w:t>
            </w:r>
          </w:p>
        </w:tc>
        <w:tc>
          <w:tcPr>
            <w:tcW w:w="1350" w:type="dxa"/>
          </w:tcPr>
          <w:p w:rsidR="00CD3343" w:rsidRPr="000D418D" w:rsidRDefault="00CD3343" w:rsidP="00CD3343">
            <w:pPr>
              <w:rPr>
                <w:rFonts w:ascii="Arial Narrow" w:hAnsi="Arial Narrow" w:cs="Arial"/>
                <w:sz w:val="20"/>
                <w:szCs w:val="20"/>
              </w:rPr>
            </w:pPr>
            <w:r w:rsidRPr="00967F17">
              <w:rPr>
                <w:rFonts w:ascii="Arial Narrow" w:hAnsi="Arial Narrow" w:cs="Arial"/>
                <w:sz w:val="20"/>
                <w:szCs w:val="20"/>
              </w:rPr>
              <w:t xml:space="preserve">R6 082.00 - </w:t>
            </w:r>
            <w:r w:rsidR="00133D49" w:rsidRPr="00133D49">
              <w:rPr>
                <w:rFonts w:ascii="Arial Narrow" w:hAnsi="Arial Narrow" w:cs="Arial"/>
                <w:sz w:val="20"/>
                <w:szCs w:val="20"/>
              </w:rPr>
              <w:t>R10 035.00</w:t>
            </w:r>
          </w:p>
        </w:tc>
      </w:tr>
      <w:tr w:rsidR="00CD3343" w:rsidRPr="000D418D" w:rsidTr="00932971">
        <w:trPr>
          <w:trHeight w:val="135"/>
        </w:trPr>
        <w:tc>
          <w:tcPr>
            <w:tcW w:w="2430" w:type="dxa"/>
          </w:tcPr>
          <w:p w:rsidR="00CD3343" w:rsidRDefault="00CD3343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Project Management</w:t>
            </w:r>
          </w:p>
        </w:tc>
        <w:tc>
          <w:tcPr>
            <w:tcW w:w="2880" w:type="dxa"/>
          </w:tcPr>
          <w:p w:rsidR="00CD3343" w:rsidRPr="00133D49" w:rsidRDefault="00133D49" w:rsidP="00133D49">
            <w:pPr>
              <w:jc w:val="both"/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 w:rsidRPr="00133D49"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Johannesburg Zoo </w:t>
            </w:r>
            <w:r w:rsidR="00932971">
              <w:rPr>
                <w:rFonts w:ascii="Arial Narrow" w:hAnsi="Arial Narrow" w:cs="Arial"/>
                <w:sz w:val="20"/>
                <w:szCs w:val="20"/>
                <w:lang w:val="en"/>
              </w:rPr>
              <w:t>–</w:t>
            </w:r>
            <w:r w:rsidRPr="00133D49">
              <w:rPr>
                <w:rFonts w:ascii="Arial Narrow" w:hAnsi="Arial Narrow" w:cs="Arial"/>
                <w:sz w:val="20"/>
                <w:szCs w:val="20"/>
                <w:lang w:val="en"/>
              </w:rPr>
              <w:t xml:space="preserve"> C</w:t>
            </w:r>
            <w:r w:rsidR="00932971">
              <w:rPr>
                <w:rFonts w:ascii="Arial Narrow" w:hAnsi="Arial Narrow" w:cs="Arial"/>
                <w:sz w:val="20"/>
                <w:szCs w:val="20"/>
                <w:lang w:val="en"/>
              </w:rPr>
              <w:t>apital Infrastructure Department in Parkview</w:t>
            </w:r>
          </w:p>
        </w:tc>
        <w:tc>
          <w:tcPr>
            <w:tcW w:w="2700" w:type="dxa"/>
          </w:tcPr>
          <w:p w:rsidR="00CD3343" w:rsidRDefault="00CD3343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  <w:r>
              <w:rPr>
                <w:rFonts w:ascii="Arial Narrow" w:hAnsi="Arial Narrow" w:cs="Arial"/>
                <w:sz w:val="20"/>
                <w:szCs w:val="20"/>
                <w:lang w:val="en"/>
              </w:rPr>
              <w:t>Degree/Diploma in Project Management</w:t>
            </w:r>
            <w:r w:rsidR="00EB2D54">
              <w:rPr>
                <w:rFonts w:ascii="Arial Narrow" w:hAnsi="Arial Narrow" w:cs="Arial"/>
                <w:sz w:val="20"/>
                <w:szCs w:val="20"/>
                <w:lang w:val="en"/>
              </w:rPr>
              <w:t>/Landscaping</w:t>
            </w:r>
          </w:p>
          <w:p w:rsidR="00133D49" w:rsidRDefault="00133D49" w:rsidP="00CD3343">
            <w:pPr>
              <w:rPr>
                <w:rFonts w:ascii="Arial Narrow" w:hAnsi="Arial Narrow" w:cs="Arial"/>
                <w:sz w:val="20"/>
                <w:szCs w:val="20"/>
                <w:lang w:val="en"/>
              </w:rPr>
            </w:pPr>
          </w:p>
        </w:tc>
        <w:tc>
          <w:tcPr>
            <w:tcW w:w="1080" w:type="dxa"/>
          </w:tcPr>
          <w:p w:rsidR="00CD3343" w:rsidRDefault="00133D49" w:rsidP="00CD3343">
            <w:pPr>
              <w:rPr>
                <w:rFonts w:ascii="Arial Narrow" w:hAnsi="Arial Narrow" w:cs="Arial"/>
                <w:sz w:val="20"/>
                <w:szCs w:val="20"/>
              </w:rPr>
            </w:pPr>
            <w:r>
              <w:rPr>
                <w:rFonts w:ascii="Arial Narrow" w:hAnsi="Arial Narrow" w:cs="Arial"/>
                <w:sz w:val="20"/>
                <w:szCs w:val="20"/>
              </w:rPr>
              <w:t>2</w:t>
            </w:r>
          </w:p>
        </w:tc>
        <w:tc>
          <w:tcPr>
            <w:tcW w:w="1350" w:type="dxa"/>
          </w:tcPr>
          <w:p w:rsidR="00CD3343" w:rsidRPr="000D418D" w:rsidRDefault="00CD3343" w:rsidP="00CD3343">
            <w:pPr>
              <w:rPr>
                <w:rFonts w:ascii="Arial Narrow" w:hAnsi="Arial Narrow" w:cs="Arial"/>
                <w:sz w:val="20"/>
                <w:szCs w:val="20"/>
              </w:rPr>
            </w:pPr>
            <w:r w:rsidRPr="00967F17">
              <w:rPr>
                <w:rFonts w:ascii="Arial Narrow" w:hAnsi="Arial Narrow" w:cs="Arial"/>
                <w:sz w:val="20"/>
                <w:szCs w:val="20"/>
              </w:rPr>
              <w:t>R6 082.00 - R7 359.00</w:t>
            </w:r>
          </w:p>
        </w:tc>
      </w:tr>
    </w:tbl>
    <w:p w:rsidR="00932971" w:rsidRDefault="00932971" w:rsidP="00F90C6F">
      <w:pPr>
        <w:jc w:val="both"/>
        <w:rPr>
          <w:rFonts w:ascii="Arial Narrow" w:hAnsi="Arial Narrow" w:cs="Arial"/>
          <w:sz w:val="22"/>
          <w:szCs w:val="22"/>
          <w:lang w:val="en"/>
        </w:rPr>
      </w:pPr>
    </w:p>
    <w:p w:rsidR="00932971" w:rsidRDefault="00932971">
      <w:pPr>
        <w:rPr>
          <w:rFonts w:ascii="Arial Narrow" w:hAnsi="Arial Narrow" w:cs="Arial"/>
          <w:sz w:val="22"/>
          <w:szCs w:val="22"/>
          <w:lang w:val="en"/>
        </w:rPr>
      </w:pPr>
      <w:r>
        <w:rPr>
          <w:rFonts w:ascii="Arial Narrow" w:hAnsi="Arial Narrow" w:cs="Arial"/>
          <w:sz w:val="22"/>
          <w:szCs w:val="22"/>
          <w:lang w:val="en"/>
        </w:rPr>
        <w:br w:type="page"/>
      </w:r>
    </w:p>
    <w:p w:rsidR="0003487A" w:rsidRPr="00EE1B4F" w:rsidRDefault="0003487A" w:rsidP="00F90C6F">
      <w:pPr>
        <w:jc w:val="both"/>
        <w:rPr>
          <w:rFonts w:ascii="Arial Narrow" w:hAnsi="Arial Narrow" w:cs="Arial"/>
          <w:sz w:val="22"/>
          <w:szCs w:val="22"/>
          <w:lang w:val="en"/>
        </w:rPr>
      </w:pPr>
    </w:p>
    <w:p w:rsidR="00F90C6F" w:rsidRPr="00EE1B4F" w:rsidRDefault="00F90C6F" w:rsidP="00F90C6F">
      <w:pPr>
        <w:jc w:val="both"/>
        <w:rPr>
          <w:rFonts w:ascii="Arial Narrow" w:hAnsi="Arial Narrow" w:cs="Arial"/>
          <w:sz w:val="20"/>
          <w:szCs w:val="20"/>
        </w:rPr>
      </w:pPr>
      <w:r w:rsidRPr="00EE1B4F">
        <w:rPr>
          <w:rFonts w:ascii="Arial Narrow" w:hAnsi="Arial Narrow" w:cs="Arial"/>
          <w:b/>
          <w:sz w:val="20"/>
          <w:szCs w:val="20"/>
        </w:rPr>
        <w:t>Requirements</w:t>
      </w:r>
    </w:p>
    <w:p w:rsidR="00641FDD" w:rsidRPr="00EE1B4F" w:rsidRDefault="00641FDD" w:rsidP="00641FDD">
      <w:pPr>
        <w:pStyle w:val="ListParagraph"/>
        <w:numPr>
          <w:ilvl w:val="0"/>
          <w:numId w:val="37"/>
        </w:numPr>
        <w:spacing w:after="200" w:line="276" w:lineRule="auto"/>
        <w:jc w:val="both"/>
        <w:rPr>
          <w:rFonts w:ascii="Arial Narrow" w:eastAsiaTheme="minorEastAsia" w:hAnsi="Arial Narrow"/>
          <w:sz w:val="20"/>
          <w:szCs w:val="20"/>
        </w:rPr>
      </w:pPr>
      <w:r w:rsidRPr="00EE1B4F">
        <w:rPr>
          <w:rFonts w:ascii="Arial Narrow" w:eastAsia="Calibri" w:hAnsi="Arial Narrow" w:cs="Calibri"/>
          <w:sz w:val="20"/>
          <w:szCs w:val="20"/>
        </w:rPr>
        <w:t>Must be a SA citizen.</w:t>
      </w:r>
    </w:p>
    <w:p w:rsidR="00641FDD" w:rsidRPr="00EE1B4F" w:rsidRDefault="00641FDD" w:rsidP="00641FDD">
      <w:pPr>
        <w:pStyle w:val="ListParagraph"/>
        <w:numPr>
          <w:ilvl w:val="0"/>
          <w:numId w:val="37"/>
        </w:numPr>
        <w:spacing w:after="200" w:line="276" w:lineRule="auto"/>
        <w:jc w:val="both"/>
        <w:rPr>
          <w:rFonts w:ascii="Arial Narrow" w:eastAsiaTheme="minorEastAsia" w:hAnsi="Arial Narrow"/>
          <w:sz w:val="20"/>
          <w:szCs w:val="20"/>
        </w:rPr>
      </w:pPr>
      <w:r w:rsidRPr="00EE1B4F">
        <w:rPr>
          <w:rFonts w:ascii="Arial Narrow" w:eastAsia="Calibri" w:hAnsi="Arial Narrow" w:cs="Calibri"/>
          <w:sz w:val="20"/>
          <w:szCs w:val="20"/>
        </w:rPr>
        <w:t>young unemployed and underemployed professionals between the ages of 18 and 35.</w:t>
      </w:r>
    </w:p>
    <w:p w:rsidR="00641FDD" w:rsidRPr="00EE1B4F" w:rsidRDefault="00641FDD" w:rsidP="00641FDD">
      <w:pPr>
        <w:pStyle w:val="ListParagraph"/>
        <w:numPr>
          <w:ilvl w:val="0"/>
          <w:numId w:val="37"/>
        </w:numPr>
        <w:spacing w:after="200" w:line="276" w:lineRule="auto"/>
        <w:jc w:val="both"/>
        <w:rPr>
          <w:rFonts w:ascii="Arial Narrow" w:eastAsiaTheme="minorEastAsia" w:hAnsi="Arial Narrow"/>
          <w:sz w:val="20"/>
          <w:szCs w:val="20"/>
        </w:rPr>
      </w:pPr>
      <w:r w:rsidRPr="00EE1B4F">
        <w:rPr>
          <w:rFonts w:ascii="Arial Narrow" w:eastAsia="Calibri" w:hAnsi="Arial Narrow" w:cs="Calibri"/>
          <w:sz w:val="20"/>
          <w:szCs w:val="20"/>
        </w:rPr>
        <w:t xml:space="preserve">Innovative, dynamic and creative </w:t>
      </w:r>
    </w:p>
    <w:p w:rsidR="00641FDD" w:rsidRPr="00EE1B4F" w:rsidRDefault="00641FDD" w:rsidP="00641FDD">
      <w:pPr>
        <w:pStyle w:val="ListParagraph"/>
        <w:numPr>
          <w:ilvl w:val="0"/>
          <w:numId w:val="37"/>
        </w:numPr>
        <w:spacing w:after="200" w:line="276" w:lineRule="auto"/>
        <w:jc w:val="both"/>
        <w:rPr>
          <w:rFonts w:ascii="Arial Narrow" w:eastAsiaTheme="minorEastAsia" w:hAnsi="Arial Narrow"/>
          <w:sz w:val="20"/>
          <w:szCs w:val="20"/>
        </w:rPr>
      </w:pPr>
      <w:r w:rsidRPr="00EE1B4F">
        <w:rPr>
          <w:rFonts w:ascii="Arial Narrow" w:eastAsia="Calibri" w:hAnsi="Arial Narrow" w:cs="Calibri"/>
          <w:sz w:val="20"/>
          <w:szCs w:val="20"/>
        </w:rPr>
        <w:t>A commitment to a career development in the environmental/biodiversity sector.</w:t>
      </w:r>
    </w:p>
    <w:p w:rsidR="00641FDD" w:rsidRPr="00EE1B4F" w:rsidRDefault="00641FDD" w:rsidP="00641FDD">
      <w:pPr>
        <w:pStyle w:val="ListParagraph"/>
        <w:numPr>
          <w:ilvl w:val="0"/>
          <w:numId w:val="37"/>
        </w:numPr>
        <w:spacing w:after="200" w:line="276" w:lineRule="auto"/>
        <w:jc w:val="both"/>
        <w:rPr>
          <w:rFonts w:ascii="Arial Narrow" w:eastAsiaTheme="minorEastAsia" w:hAnsi="Arial Narrow"/>
          <w:sz w:val="20"/>
          <w:szCs w:val="20"/>
        </w:rPr>
      </w:pPr>
      <w:r w:rsidRPr="00EE1B4F">
        <w:rPr>
          <w:rFonts w:ascii="Arial Narrow" w:eastAsia="Calibri" w:hAnsi="Arial Narrow" w:cs="Calibri"/>
          <w:sz w:val="20"/>
          <w:szCs w:val="20"/>
        </w:rPr>
        <w:t>Must hold qualifications mentioned in table above</w:t>
      </w:r>
    </w:p>
    <w:p w:rsidR="00641FDD" w:rsidRPr="00EE1B4F" w:rsidRDefault="00641FDD" w:rsidP="00641FDD">
      <w:pPr>
        <w:pStyle w:val="ListParagraph"/>
        <w:numPr>
          <w:ilvl w:val="0"/>
          <w:numId w:val="37"/>
        </w:numPr>
        <w:spacing w:after="200" w:line="276" w:lineRule="auto"/>
        <w:jc w:val="both"/>
        <w:rPr>
          <w:rFonts w:ascii="Arial Narrow" w:eastAsiaTheme="minorEastAsia" w:hAnsi="Arial Narrow"/>
          <w:sz w:val="20"/>
          <w:szCs w:val="20"/>
        </w:rPr>
      </w:pPr>
      <w:r w:rsidRPr="00EE1B4F">
        <w:rPr>
          <w:rFonts w:ascii="Arial Narrow" w:hAnsi="Arial Narrow" w:cs="Arial"/>
          <w:sz w:val="20"/>
          <w:szCs w:val="20"/>
        </w:rPr>
        <w:t>People with disabilities are also encouraged to apply.</w:t>
      </w:r>
    </w:p>
    <w:p w:rsidR="004D7F5D" w:rsidRPr="00EE1B4F" w:rsidRDefault="004D7F5D" w:rsidP="00F90C6F">
      <w:pPr>
        <w:jc w:val="both"/>
        <w:rPr>
          <w:rFonts w:ascii="Arial Narrow" w:hAnsi="Arial Narrow" w:cs="Arial"/>
          <w:sz w:val="20"/>
          <w:szCs w:val="20"/>
        </w:rPr>
      </w:pPr>
    </w:p>
    <w:p w:rsidR="00771C3E" w:rsidRPr="00EE1B4F" w:rsidRDefault="00624AF0" w:rsidP="007B2350">
      <w:pPr>
        <w:jc w:val="both"/>
        <w:rPr>
          <w:rFonts w:ascii="Arial Narrow" w:hAnsi="Arial Narrow" w:cs="Arial"/>
          <w:b/>
          <w:sz w:val="20"/>
          <w:szCs w:val="20"/>
        </w:rPr>
      </w:pPr>
      <w:r w:rsidRPr="00EE1B4F">
        <w:rPr>
          <w:rFonts w:ascii="Arial Narrow" w:hAnsi="Arial Narrow" w:cs="Arial"/>
          <w:b/>
          <w:sz w:val="20"/>
          <w:szCs w:val="20"/>
        </w:rPr>
        <w:t xml:space="preserve">Internship </w:t>
      </w:r>
      <w:r w:rsidR="00FD1BC0" w:rsidRPr="00EE1B4F">
        <w:rPr>
          <w:rFonts w:ascii="Arial Narrow" w:hAnsi="Arial Narrow" w:cs="Arial"/>
          <w:b/>
          <w:sz w:val="20"/>
          <w:szCs w:val="20"/>
        </w:rPr>
        <w:t xml:space="preserve">monthly </w:t>
      </w:r>
      <w:r w:rsidRPr="00EE1B4F">
        <w:rPr>
          <w:rFonts w:ascii="Arial Narrow" w:hAnsi="Arial Narrow" w:cs="Arial"/>
          <w:b/>
          <w:sz w:val="20"/>
          <w:szCs w:val="20"/>
        </w:rPr>
        <w:t>stipend</w:t>
      </w:r>
      <w:r w:rsidR="00771C3E" w:rsidRPr="00EE1B4F">
        <w:rPr>
          <w:rFonts w:ascii="Arial Narrow" w:hAnsi="Arial Narrow" w:cs="Arial"/>
          <w:b/>
          <w:sz w:val="20"/>
          <w:szCs w:val="20"/>
        </w:rPr>
        <w:t xml:space="preserve"> </w:t>
      </w:r>
      <w:r w:rsidR="00906E22" w:rsidRPr="00EE1B4F">
        <w:rPr>
          <w:rFonts w:ascii="Arial Narrow" w:hAnsi="Arial Narrow" w:cs="Arial"/>
          <w:b/>
          <w:sz w:val="20"/>
          <w:szCs w:val="20"/>
        </w:rPr>
        <w:t>v</w:t>
      </w:r>
      <w:r w:rsidR="00771C3E" w:rsidRPr="00EE1B4F">
        <w:rPr>
          <w:rFonts w:ascii="Arial Narrow" w:hAnsi="Arial Narrow" w:cs="Arial"/>
          <w:b/>
          <w:sz w:val="20"/>
          <w:szCs w:val="20"/>
        </w:rPr>
        <w:t>alues</w:t>
      </w:r>
      <w:r w:rsidR="00500383" w:rsidRPr="00EE1B4F">
        <w:rPr>
          <w:rFonts w:ascii="Arial Narrow" w:hAnsi="Arial Narrow" w:cs="Arial"/>
          <w:b/>
          <w:sz w:val="20"/>
          <w:szCs w:val="20"/>
        </w:rPr>
        <w:t xml:space="preserve"> </w:t>
      </w:r>
      <w:r w:rsidR="00500383" w:rsidRPr="00EE1B4F">
        <w:rPr>
          <w:rFonts w:ascii="Arial Narrow" w:hAnsi="Arial Narrow" w:cs="Arial"/>
          <w:sz w:val="20"/>
          <w:szCs w:val="20"/>
        </w:rPr>
        <w:t>(no other benefits apply as these are internship positions)</w:t>
      </w:r>
    </w:p>
    <w:p w:rsidR="00500383" w:rsidRPr="00EE1B4F" w:rsidRDefault="00500383" w:rsidP="007B2350">
      <w:pPr>
        <w:pStyle w:val="ListParagraph"/>
        <w:numPr>
          <w:ilvl w:val="0"/>
          <w:numId w:val="21"/>
        </w:numPr>
        <w:jc w:val="both"/>
        <w:rPr>
          <w:rFonts w:ascii="Arial Narrow" w:hAnsi="Arial Narrow" w:cs="Arial"/>
          <w:sz w:val="20"/>
          <w:szCs w:val="20"/>
        </w:rPr>
      </w:pPr>
      <w:r w:rsidRPr="00EE1B4F">
        <w:rPr>
          <w:rFonts w:ascii="Arial Narrow" w:hAnsi="Arial Narrow" w:cs="Arial"/>
          <w:sz w:val="20"/>
          <w:szCs w:val="20"/>
        </w:rPr>
        <w:t xml:space="preserve">Diploma completed (or equivalent to NQF 6): </w:t>
      </w:r>
      <w:r w:rsidR="007614C5" w:rsidRPr="00EE1B4F">
        <w:rPr>
          <w:rFonts w:ascii="Arial Narrow" w:hAnsi="Arial Narrow" w:cs="Arial"/>
          <w:sz w:val="20"/>
          <w:szCs w:val="20"/>
        </w:rPr>
        <w:t>R</w:t>
      </w:r>
      <w:r w:rsidR="00032CCC" w:rsidRPr="00EE1B4F">
        <w:rPr>
          <w:rFonts w:ascii="Arial Narrow" w:hAnsi="Arial Narrow" w:cs="Arial"/>
          <w:sz w:val="20"/>
          <w:szCs w:val="20"/>
        </w:rPr>
        <w:t>6 082</w:t>
      </w:r>
      <w:r w:rsidR="005F6574" w:rsidRPr="00EE1B4F">
        <w:rPr>
          <w:rFonts w:ascii="Arial Narrow" w:hAnsi="Arial Narrow" w:cs="Arial"/>
          <w:sz w:val="20"/>
          <w:szCs w:val="20"/>
        </w:rPr>
        <w:t>.00</w:t>
      </w:r>
    </w:p>
    <w:p w:rsidR="00FD1BC0" w:rsidRPr="00EE1B4F" w:rsidRDefault="00FD1BC0" w:rsidP="007B2350">
      <w:pPr>
        <w:pStyle w:val="ListParagraph"/>
        <w:numPr>
          <w:ilvl w:val="0"/>
          <w:numId w:val="21"/>
        </w:numPr>
        <w:jc w:val="both"/>
        <w:rPr>
          <w:rFonts w:ascii="Arial Narrow" w:hAnsi="Arial Narrow" w:cs="Arial"/>
          <w:sz w:val="20"/>
          <w:szCs w:val="20"/>
        </w:rPr>
      </w:pPr>
      <w:r w:rsidRPr="00EE1B4F">
        <w:rPr>
          <w:rFonts w:ascii="Arial Narrow" w:hAnsi="Arial Narrow" w:cs="Arial"/>
          <w:sz w:val="20"/>
          <w:szCs w:val="20"/>
        </w:rPr>
        <w:t>Bachelors completed (or equivalent to NQF 7)</w:t>
      </w:r>
      <w:r w:rsidR="00335966" w:rsidRPr="00EE1B4F">
        <w:rPr>
          <w:rFonts w:ascii="Arial Narrow" w:hAnsi="Arial Narrow" w:cs="Arial"/>
          <w:sz w:val="20"/>
          <w:szCs w:val="20"/>
        </w:rPr>
        <w:t xml:space="preserve">: </w:t>
      </w:r>
      <w:r w:rsidRPr="00EE1B4F">
        <w:rPr>
          <w:rFonts w:ascii="Arial Narrow" w:hAnsi="Arial Narrow" w:cs="Arial"/>
          <w:sz w:val="20"/>
          <w:szCs w:val="20"/>
        </w:rPr>
        <w:t>R</w:t>
      </w:r>
      <w:r w:rsidR="00032CCC" w:rsidRPr="00EE1B4F">
        <w:rPr>
          <w:rFonts w:ascii="Arial Narrow" w:hAnsi="Arial Narrow" w:cs="Arial"/>
          <w:sz w:val="20"/>
          <w:szCs w:val="20"/>
        </w:rPr>
        <w:t>7</w:t>
      </w:r>
      <w:r w:rsidR="005F6574" w:rsidRPr="00EE1B4F">
        <w:rPr>
          <w:rFonts w:ascii="Arial Narrow" w:hAnsi="Arial Narrow" w:cs="Arial"/>
          <w:sz w:val="20"/>
          <w:szCs w:val="20"/>
        </w:rPr>
        <w:t> </w:t>
      </w:r>
      <w:r w:rsidR="00032CCC" w:rsidRPr="00EE1B4F">
        <w:rPr>
          <w:rFonts w:ascii="Arial Narrow" w:hAnsi="Arial Narrow" w:cs="Arial"/>
          <w:sz w:val="20"/>
          <w:szCs w:val="20"/>
        </w:rPr>
        <w:t>359</w:t>
      </w:r>
      <w:r w:rsidR="005F6574" w:rsidRPr="00EE1B4F">
        <w:rPr>
          <w:rFonts w:ascii="Arial Narrow" w:hAnsi="Arial Narrow" w:cs="Arial"/>
          <w:sz w:val="20"/>
          <w:szCs w:val="20"/>
        </w:rPr>
        <w:t>.00</w:t>
      </w:r>
    </w:p>
    <w:p w:rsidR="00FD1BC0" w:rsidRPr="00EE1B4F" w:rsidRDefault="00FD1BC0" w:rsidP="007B2350">
      <w:pPr>
        <w:pStyle w:val="ListParagraph"/>
        <w:numPr>
          <w:ilvl w:val="0"/>
          <w:numId w:val="21"/>
        </w:numPr>
        <w:jc w:val="both"/>
        <w:rPr>
          <w:rFonts w:ascii="Arial Narrow" w:hAnsi="Arial Narrow" w:cs="Arial"/>
          <w:sz w:val="20"/>
          <w:szCs w:val="20"/>
        </w:rPr>
      </w:pPr>
      <w:r w:rsidRPr="00EE1B4F">
        <w:rPr>
          <w:rFonts w:ascii="Arial Narrow" w:hAnsi="Arial Narrow" w:cs="Arial"/>
          <w:sz w:val="20"/>
          <w:szCs w:val="20"/>
        </w:rPr>
        <w:t xml:space="preserve">Honours completed </w:t>
      </w:r>
      <w:r w:rsidR="00B370AB" w:rsidRPr="00EE1B4F">
        <w:rPr>
          <w:rFonts w:ascii="Arial Narrow" w:hAnsi="Arial Narrow" w:cs="Arial"/>
          <w:sz w:val="20"/>
          <w:szCs w:val="20"/>
        </w:rPr>
        <w:t>(or equivalent to NQF 8): R</w:t>
      </w:r>
      <w:r w:rsidR="00EE1B4F" w:rsidRPr="00EE1B4F">
        <w:rPr>
          <w:rFonts w:ascii="Arial Narrow" w:hAnsi="Arial Narrow" w:cs="Arial"/>
          <w:sz w:val="20"/>
          <w:szCs w:val="20"/>
        </w:rPr>
        <w:t>8</w:t>
      </w:r>
      <w:r w:rsidR="005F6574" w:rsidRPr="00EE1B4F">
        <w:rPr>
          <w:rFonts w:ascii="Arial Narrow" w:hAnsi="Arial Narrow" w:cs="Arial"/>
          <w:sz w:val="20"/>
          <w:szCs w:val="20"/>
        </w:rPr>
        <w:t> </w:t>
      </w:r>
      <w:r w:rsidR="00EE1B4F" w:rsidRPr="00EE1B4F">
        <w:rPr>
          <w:rFonts w:ascii="Arial Narrow" w:hAnsi="Arial Narrow" w:cs="Arial"/>
          <w:sz w:val="20"/>
          <w:szCs w:val="20"/>
        </w:rPr>
        <w:t>697</w:t>
      </w:r>
      <w:r w:rsidR="005F6574" w:rsidRPr="00EE1B4F">
        <w:rPr>
          <w:rFonts w:ascii="Arial Narrow" w:hAnsi="Arial Narrow" w:cs="Arial"/>
          <w:sz w:val="20"/>
          <w:szCs w:val="20"/>
        </w:rPr>
        <w:t>.00</w:t>
      </w:r>
    </w:p>
    <w:p w:rsidR="00335966" w:rsidRPr="00EE1B4F" w:rsidRDefault="00FD1BC0" w:rsidP="007B2350">
      <w:pPr>
        <w:pStyle w:val="ListParagraph"/>
        <w:numPr>
          <w:ilvl w:val="0"/>
          <w:numId w:val="21"/>
        </w:numPr>
        <w:jc w:val="both"/>
        <w:rPr>
          <w:rFonts w:ascii="Arial Narrow" w:hAnsi="Arial Narrow" w:cs="Arial"/>
          <w:sz w:val="20"/>
          <w:szCs w:val="20"/>
        </w:rPr>
      </w:pPr>
      <w:r w:rsidRPr="00EE1B4F">
        <w:rPr>
          <w:rFonts w:ascii="Arial Narrow" w:hAnsi="Arial Narrow" w:cs="Arial"/>
          <w:sz w:val="20"/>
          <w:szCs w:val="20"/>
        </w:rPr>
        <w:t xml:space="preserve">Masters completed </w:t>
      </w:r>
      <w:r w:rsidR="00B370AB" w:rsidRPr="00EE1B4F">
        <w:rPr>
          <w:rFonts w:ascii="Arial Narrow" w:hAnsi="Arial Narrow" w:cs="Arial"/>
          <w:sz w:val="20"/>
          <w:szCs w:val="20"/>
        </w:rPr>
        <w:t>(or equivalent to NQF 9): R</w:t>
      </w:r>
      <w:r w:rsidR="00EE1B4F" w:rsidRPr="00EE1B4F">
        <w:rPr>
          <w:rFonts w:ascii="Arial Narrow" w:hAnsi="Arial Narrow" w:cs="Arial"/>
          <w:sz w:val="20"/>
          <w:szCs w:val="20"/>
        </w:rPr>
        <w:t>10</w:t>
      </w:r>
      <w:r w:rsidR="005F6574" w:rsidRPr="00EE1B4F">
        <w:rPr>
          <w:rFonts w:ascii="Arial Narrow" w:hAnsi="Arial Narrow" w:cs="Arial"/>
          <w:sz w:val="20"/>
          <w:szCs w:val="20"/>
        </w:rPr>
        <w:t> </w:t>
      </w:r>
      <w:r w:rsidR="00EE1B4F" w:rsidRPr="00EE1B4F">
        <w:rPr>
          <w:rFonts w:ascii="Arial Narrow" w:hAnsi="Arial Narrow" w:cs="Arial"/>
          <w:sz w:val="20"/>
          <w:szCs w:val="20"/>
        </w:rPr>
        <w:t>035</w:t>
      </w:r>
      <w:r w:rsidR="005F6574" w:rsidRPr="00EE1B4F">
        <w:rPr>
          <w:rFonts w:ascii="Arial Narrow" w:hAnsi="Arial Narrow" w:cs="Arial"/>
          <w:sz w:val="20"/>
          <w:szCs w:val="20"/>
        </w:rPr>
        <w:t>.00</w:t>
      </w:r>
    </w:p>
    <w:p w:rsidR="00FA52AA" w:rsidRPr="00EE1B4F" w:rsidRDefault="00FA52AA" w:rsidP="007B2350">
      <w:pPr>
        <w:jc w:val="both"/>
        <w:rPr>
          <w:rFonts w:ascii="Arial Narrow" w:hAnsi="Arial Narrow" w:cs="Arial"/>
          <w:b/>
          <w:sz w:val="20"/>
          <w:szCs w:val="20"/>
        </w:rPr>
      </w:pPr>
    </w:p>
    <w:p w:rsidR="00CD0EFF" w:rsidRPr="00EE1B4F" w:rsidRDefault="00CD0EFF" w:rsidP="007B2350">
      <w:pPr>
        <w:jc w:val="both"/>
        <w:rPr>
          <w:rFonts w:ascii="Arial Narrow" w:hAnsi="Arial Narrow" w:cs="Arial"/>
          <w:b/>
          <w:sz w:val="20"/>
          <w:szCs w:val="20"/>
        </w:rPr>
      </w:pPr>
      <w:r w:rsidRPr="00EE1B4F">
        <w:rPr>
          <w:rFonts w:ascii="Arial Narrow" w:hAnsi="Arial Narrow" w:cs="Arial"/>
          <w:b/>
          <w:sz w:val="20"/>
          <w:szCs w:val="20"/>
        </w:rPr>
        <w:t xml:space="preserve">Candidates holding higher qualifications than the ones stated in the above fields may apply, however only </w:t>
      </w:r>
      <w:r w:rsidR="00AE6998" w:rsidRPr="00EE1B4F">
        <w:rPr>
          <w:rFonts w:ascii="Arial Narrow" w:hAnsi="Arial Narrow" w:cs="Arial"/>
          <w:b/>
          <w:sz w:val="20"/>
          <w:szCs w:val="20"/>
        </w:rPr>
        <w:t xml:space="preserve">remuneration </w:t>
      </w:r>
      <w:r w:rsidRPr="00EE1B4F">
        <w:rPr>
          <w:rFonts w:ascii="Arial Narrow" w:hAnsi="Arial Narrow" w:cs="Arial"/>
          <w:b/>
          <w:sz w:val="20"/>
          <w:szCs w:val="20"/>
        </w:rPr>
        <w:t>stated per field will be applicable.</w:t>
      </w:r>
    </w:p>
    <w:p w:rsidR="008F1B80" w:rsidRDefault="008F1B80" w:rsidP="007B2350">
      <w:pPr>
        <w:jc w:val="both"/>
        <w:rPr>
          <w:rFonts w:ascii="Arial Narrow" w:hAnsi="Arial Narrow" w:cs="Arial"/>
          <w:b/>
          <w:sz w:val="20"/>
          <w:szCs w:val="20"/>
        </w:rPr>
      </w:pPr>
    </w:p>
    <w:p w:rsidR="00E46D80" w:rsidRPr="00EE1B4F" w:rsidRDefault="00E46D80" w:rsidP="007B2350">
      <w:pPr>
        <w:jc w:val="both"/>
        <w:rPr>
          <w:rFonts w:ascii="Arial Narrow" w:hAnsi="Arial Narrow" w:cs="Arial"/>
          <w:b/>
          <w:sz w:val="20"/>
          <w:szCs w:val="20"/>
        </w:rPr>
      </w:pPr>
    </w:p>
    <w:p w:rsidR="00691F0D" w:rsidRPr="00EE1B4F" w:rsidRDefault="00771C3E" w:rsidP="007B2350">
      <w:pPr>
        <w:jc w:val="both"/>
        <w:rPr>
          <w:rFonts w:ascii="Arial Narrow" w:hAnsi="Arial Narrow" w:cs="Arial"/>
          <w:sz w:val="20"/>
          <w:szCs w:val="20"/>
        </w:rPr>
      </w:pPr>
      <w:r w:rsidRPr="00EE1B4F">
        <w:rPr>
          <w:rFonts w:ascii="Arial Narrow" w:hAnsi="Arial Narrow" w:cs="Arial"/>
          <w:b/>
          <w:sz w:val="20"/>
          <w:szCs w:val="20"/>
        </w:rPr>
        <w:t>Application procedure</w:t>
      </w:r>
    </w:p>
    <w:p w:rsidR="00ED713B" w:rsidRPr="00EE1B4F" w:rsidRDefault="002E4579" w:rsidP="00021BF2">
      <w:pPr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>Email CVs</w:t>
      </w:r>
      <w:r w:rsidR="00E757C4">
        <w:rPr>
          <w:rFonts w:ascii="Arial Narrow" w:hAnsi="Arial Narrow" w:cs="Arial"/>
          <w:sz w:val="20"/>
          <w:szCs w:val="20"/>
        </w:rPr>
        <w:t xml:space="preserve"> with certified copies of qualificatio</w:t>
      </w:r>
      <w:r w:rsidR="004D6AB0">
        <w:rPr>
          <w:rFonts w:ascii="Arial Narrow" w:hAnsi="Arial Narrow" w:cs="Arial"/>
          <w:sz w:val="20"/>
          <w:szCs w:val="20"/>
        </w:rPr>
        <w:t xml:space="preserve">ns </w:t>
      </w:r>
      <w:r w:rsidR="008B66E3">
        <w:rPr>
          <w:rFonts w:ascii="Arial Narrow" w:hAnsi="Arial Narrow" w:cs="Arial"/>
          <w:sz w:val="20"/>
          <w:szCs w:val="20"/>
        </w:rPr>
        <w:t xml:space="preserve">and ID </w:t>
      </w:r>
      <w:r w:rsidR="004D6AB0">
        <w:rPr>
          <w:rFonts w:ascii="Arial Narrow" w:hAnsi="Arial Narrow" w:cs="Arial"/>
          <w:sz w:val="20"/>
          <w:szCs w:val="20"/>
        </w:rPr>
        <w:t xml:space="preserve">to </w:t>
      </w:r>
      <w:hyperlink w:history="1">
        <w:r w:rsidR="004D6AB0">
          <w:rPr>
            <w:rStyle w:val="Hyperlink"/>
          </w:rPr>
          <w:t>GroenSebenza@jhbcityparks.com</w:t>
        </w:r>
      </w:hyperlink>
    </w:p>
    <w:p w:rsidR="00ED713B" w:rsidRDefault="00ED713B" w:rsidP="00043D9D">
      <w:pPr>
        <w:rPr>
          <w:rFonts w:ascii="Arial Narrow" w:hAnsi="Arial Narrow" w:cs="Arial"/>
          <w:b/>
          <w:sz w:val="20"/>
          <w:szCs w:val="20"/>
        </w:rPr>
      </w:pPr>
    </w:p>
    <w:p w:rsidR="004D6AB0" w:rsidRDefault="004D6AB0" w:rsidP="00043D9D">
      <w:pPr>
        <w:rPr>
          <w:rFonts w:ascii="Arial Narrow" w:hAnsi="Arial Narrow" w:cs="Arial"/>
          <w:b/>
          <w:sz w:val="20"/>
          <w:szCs w:val="20"/>
        </w:rPr>
      </w:pPr>
      <w:r>
        <w:rPr>
          <w:rFonts w:ascii="Arial Narrow" w:hAnsi="Arial Narrow" w:cs="Arial"/>
          <w:b/>
          <w:sz w:val="20"/>
          <w:szCs w:val="20"/>
        </w:rPr>
        <w:t xml:space="preserve">Contact Person: </w:t>
      </w:r>
      <w:r w:rsidR="002E4579">
        <w:rPr>
          <w:rFonts w:ascii="Arial Narrow" w:hAnsi="Arial Narrow" w:cs="Arial"/>
          <w:b/>
          <w:sz w:val="20"/>
          <w:szCs w:val="20"/>
        </w:rPr>
        <w:t xml:space="preserve">Sinah Magolo </w:t>
      </w:r>
    </w:p>
    <w:p w:rsidR="002E4579" w:rsidRDefault="004D6AB0" w:rsidP="00043D9D">
      <w:pPr>
        <w:rPr>
          <w:rFonts w:ascii="Arial Narrow" w:hAnsi="Arial Narrow" w:cs="Arial"/>
          <w:b/>
          <w:sz w:val="20"/>
          <w:szCs w:val="20"/>
        </w:rPr>
      </w:pPr>
      <w:r>
        <w:rPr>
          <w:rFonts w:ascii="Arial Narrow" w:hAnsi="Arial Narrow" w:cs="Arial"/>
          <w:b/>
          <w:sz w:val="20"/>
          <w:szCs w:val="20"/>
        </w:rPr>
        <w:t>Tel:</w:t>
      </w:r>
      <w:r w:rsidR="002E4579">
        <w:rPr>
          <w:rFonts w:ascii="Arial Narrow" w:hAnsi="Arial Narrow" w:cs="Arial"/>
          <w:b/>
          <w:sz w:val="20"/>
          <w:szCs w:val="20"/>
        </w:rPr>
        <w:t xml:space="preserve"> 079 8981 761</w:t>
      </w:r>
    </w:p>
    <w:p w:rsidR="002E4579" w:rsidRPr="00EE1B4F" w:rsidRDefault="002E4579" w:rsidP="00043D9D">
      <w:pPr>
        <w:rPr>
          <w:rFonts w:ascii="Arial Narrow" w:hAnsi="Arial Narrow" w:cs="Arial"/>
          <w:b/>
          <w:sz w:val="20"/>
          <w:szCs w:val="20"/>
        </w:rPr>
      </w:pPr>
    </w:p>
    <w:p w:rsidR="00ED713B" w:rsidRPr="00EE1B4F" w:rsidRDefault="00ED713B" w:rsidP="00043D9D">
      <w:pPr>
        <w:rPr>
          <w:rFonts w:ascii="Arial Narrow" w:hAnsi="Arial Narrow" w:cs="Arial"/>
          <w:sz w:val="20"/>
          <w:szCs w:val="20"/>
        </w:rPr>
      </w:pPr>
    </w:p>
    <w:p w:rsidR="00906E22" w:rsidRPr="00EE1B4F" w:rsidRDefault="00B93A3D" w:rsidP="00ED713B">
      <w:pPr>
        <w:rPr>
          <w:rFonts w:ascii="Arial Narrow" w:hAnsi="Arial Narrow" w:cs="Arial"/>
          <w:sz w:val="20"/>
          <w:szCs w:val="20"/>
        </w:rPr>
      </w:pPr>
      <w:r w:rsidRPr="00EE1B4F">
        <w:rPr>
          <w:rFonts w:ascii="Arial Narrow" w:hAnsi="Arial Narrow" w:cs="Arial"/>
          <w:b/>
          <w:sz w:val="20"/>
          <w:szCs w:val="20"/>
        </w:rPr>
        <w:t>Closing date</w:t>
      </w:r>
      <w:r w:rsidR="00711823" w:rsidRPr="00EE1B4F">
        <w:rPr>
          <w:rFonts w:ascii="Arial Narrow" w:hAnsi="Arial Narrow" w:cs="Arial"/>
          <w:b/>
          <w:sz w:val="20"/>
          <w:szCs w:val="20"/>
        </w:rPr>
        <w:t>:</w:t>
      </w:r>
      <w:r w:rsidRPr="00EE1B4F">
        <w:rPr>
          <w:rFonts w:ascii="Arial Narrow" w:hAnsi="Arial Narrow" w:cs="Arial"/>
          <w:sz w:val="20"/>
          <w:szCs w:val="20"/>
        </w:rPr>
        <w:t xml:space="preserve"> </w:t>
      </w:r>
      <w:r w:rsidR="009E63FE">
        <w:rPr>
          <w:rFonts w:ascii="Arial Narrow" w:hAnsi="Arial Narrow" w:cs="Arial"/>
          <w:sz w:val="20"/>
          <w:szCs w:val="20"/>
        </w:rPr>
        <w:t>13</w:t>
      </w:r>
      <w:r w:rsidR="003705E9">
        <w:rPr>
          <w:rFonts w:ascii="Arial Narrow" w:hAnsi="Arial Narrow" w:cs="Arial"/>
          <w:sz w:val="20"/>
          <w:szCs w:val="20"/>
        </w:rPr>
        <w:t>/</w:t>
      </w:r>
      <w:r w:rsidR="00E81E4B">
        <w:rPr>
          <w:rFonts w:ascii="Arial Narrow" w:hAnsi="Arial Narrow" w:cs="Arial"/>
          <w:sz w:val="20"/>
          <w:szCs w:val="20"/>
        </w:rPr>
        <w:t>02/</w:t>
      </w:r>
      <w:r w:rsidR="002E4579">
        <w:rPr>
          <w:rFonts w:ascii="Arial Narrow" w:hAnsi="Arial Narrow" w:cs="Arial"/>
          <w:sz w:val="20"/>
          <w:szCs w:val="20"/>
        </w:rPr>
        <w:t>202</w:t>
      </w:r>
      <w:r w:rsidR="00E81E4B">
        <w:rPr>
          <w:rFonts w:ascii="Arial Narrow" w:hAnsi="Arial Narrow" w:cs="Arial"/>
          <w:sz w:val="20"/>
          <w:szCs w:val="20"/>
        </w:rPr>
        <w:t>3</w:t>
      </w:r>
    </w:p>
    <w:p w:rsidR="00395993" w:rsidRPr="00EE1B4F" w:rsidRDefault="00395993" w:rsidP="00360DCC">
      <w:pPr>
        <w:jc w:val="center"/>
        <w:rPr>
          <w:rFonts w:ascii="Arial Narrow" w:hAnsi="Arial Narrow" w:cs="Arial"/>
          <w:b/>
          <w:sz w:val="20"/>
          <w:szCs w:val="20"/>
        </w:rPr>
      </w:pPr>
    </w:p>
    <w:p w:rsidR="007B2350" w:rsidRPr="00EE1B4F" w:rsidRDefault="00996D7F" w:rsidP="00360DCC">
      <w:pPr>
        <w:jc w:val="center"/>
        <w:rPr>
          <w:rFonts w:ascii="Arial Narrow" w:hAnsi="Arial Narrow" w:cs="Arial"/>
          <w:i/>
          <w:sz w:val="20"/>
          <w:szCs w:val="20"/>
        </w:rPr>
      </w:pPr>
      <w:r w:rsidRPr="00EE1B4F">
        <w:rPr>
          <w:rFonts w:ascii="Arial Narrow" w:hAnsi="Arial Narrow" w:cs="Arial"/>
          <w:i/>
          <w:sz w:val="20"/>
          <w:szCs w:val="20"/>
        </w:rPr>
        <w:t xml:space="preserve">SANBI reserves the right not to fill these </w:t>
      </w:r>
      <w:r w:rsidR="00FD1BC0" w:rsidRPr="00EE1B4F">
        <w:rPr>
          <w:rFonts w:ascii="Arial Narrow" w:hAnsi="Arial Narrow" w:cs="Arial"/>
          <w:i/>
          <w:sz w:val="20"/>
          <w:szCs w:val="20"/>
        </w:rPr>
        <w:t>internships</w:t>
      </w:r>
      <w:r w:rsidRPr="00EE1B4F">
        <w:rPr>
          <w:rFonts w:ascii="Arial Narrow" w:hAnsi="Arial Narrow" w:cs="Arial"/>
          <w:i/>
          <w:sz w:val="20"/>
          <w:szCs w:val="20"/>
        </w:rPr>
        <w:t>.</w:t>
      </w:r>
    </w:p>
    <w:p w:rsidR="00F104EF" w:rsidRPr="00EE1B4F" w:rsidRDefault="00F104EF" w:rsidP="00360DCC">
      <w:pPr>
        <w:jc w:val="center"/>
        <w:rPr>
          <w:rFonts w:ascii="Arial Narrow" w:hAnsi="Arial Narrow" w:cs="Arial"/>
          <w:i/>
          <w:sz w:val="20"/>
          <w:szCs w:val="20"/>
        </w:rPr>
      </w:pPr>
    </w:p>
    <w:p w:rsidR="007B734D" w:rsidRPr="00EE1B4F" w:rsidRDefault="00996D7F" w:rsidP="00360DCC">
      <w:pPr>
        <w:jc w:val="center"/>
        <w:rPr>
          <w:rFonts w:ascii="Arial Narrow" w:hAnsi="Arial Narrow" w:cs="Arial"/>
          <w:i/>
          <w:sz w:val="20"/>
          <w:szCs w:val="20"/>
        </w:rPr>
      </w:pPr>
      <w:r w:rsidRPr="00EE1B4F">
        <w:rPr>
          <w:rFonts w:ascii="Arial Narrow" w:hAnsi="Arial Narrow" w:cs="Arial"/>
          <w:i/>
          <w:sz w:val="20"/>
          <w:szCs w:val="20"/>
        </w:rPr>
        <w:t xml:space="preserve">If no response has been received within </w:t>
      </w:r>
      <w:r w:rsidR="00500383" w:rsidRPr="00EE1B4F">
        <w:rPr>
          <w:rFonts w:ascii="Arial Narrow" w:hAnsi="Arial Narrow" w:cs="Arial"/>
          <w:i/>
          <w:sz w:val="20"/>
          <w:szCs w:val="20"/>
        </w:rPr>
        <w:t>4</w:t>
      </w:r>
      <w:r w:rsidR="00F90C6F" w:rsidRPr="00EE1B4F">
        <w:rPr>
          <w:rFonts w:ascii="Arial Narrow" w:hAnsi="Arial Narrow" w:cs="Arial"/>
          <w:i/>
          <w:sz w:val="20"/>
          <w:szCs w:val="20"/>
        </w:rPr>
        <w:t>0</w:t>
      </w:r>
      <w:r w:rsidRPr="00EE1B4F">
        <w:rPr>
          <w:rFonts w:ascii="Arial Narrow" w:hAnsi="Arial Narrow" w:cs="Arial"/>
          <w:i/>
          <w:sz w:val="20"/>
          <w:szCs w:val="20"/>
        </w:rPr>
        <w:t xml:space="preserve"> days of the closing date, candidates may assume that their applications were unsuccessful.</w:t>
      </w:r>
    </w:p>
    <w:p w:rsidR="00166103" w:rsidRPr="00EE1B4F" w:rsidRDefault="00166103" w:rsidP="00360DCC">
      <w:pPr>
        <w:jc w:val="center"/>
        <w:rPr>
          <w:rFonts w:ascii="Arial Narrow" w:hAnsi="Arial Narrow" w:cs="Arial"/>
          <w:i/>
          <w:sz w:val="20"/>
          <w:szCs w:val="20"/>
        </w:rPr>
      </w:pPr>
    </w:p>
    <w:p w:rsidR="00AC619A" w:rsidRPr="005F6ED1" w:rsidRDefault="00166103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noProof/>
          <w:sz w:val="20"/>
          <w:szCs w:val="20"/>
          <w:lang w:val="en-ZA" w:eastAsia="en-ZA"/>
        </w:rPr>
        <w:drawing>
          <wp:inline distT="0" distB="0" distL="0" distR="0" wp14:anchorId="7010B678" wp14:editId="222B9ABC">
            <wp:extent cx="2066684" cy="863600"/>
            <wp:effectExtent l="0" t="0" r="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981" cy="868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rFonts w:ascii="Arial" w:hAnsi="Arial" w:cs="Arial"/>
          <w:i/>
          <w:sz w:val="20"/>
          <w:szCs w:val="20"/>
        </w:rPr>
        <w:tab/>
      </w:r>
      <w:r>
        <w:rPr>
          <w:noProof/>
          <w:lang w:val="en-ZA" w:eastAsia="en-ZA"/>
        </w:rPr>
        <w:drawing>
          <wp:inline distT="0" distB="0" distL="0" distR="0" wp14:anchorId="7C487899" wp14:editId="5C59EB3C">
            <wp:extent cx="1556141" cy="632460"/>
            <wp:effectExtent l="0" t="0" r="6350" b="0"/>
            <wp:docPr id="8" name="Picture 8" descr="IJR's Role In Measuring Progress Towards South Africa's National  Development Plan – IJ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JR's Role In Measuring Progress Towards South Africa's National  Development Plan – IJ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4258" cy="635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C619A" w:rsidRPr="005F6ED1" w:rsidSect="00032CCC">
      <w:headerReference w:type="default" r:id="rId11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8126D" w:rsidRDefault="00D8126D">
      <w:r>
        <w:separator/>
      </w:r>
    </w:p>
  </w:endnote>
  <w:endnote w:type="continuationSeparator" w:id="0">
    <w:p w:rsidR="00D8126D" w:rsidRDefault="00D812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&quot;Courier New&quot;">
    <w:altName w:val="Cambria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8126D" w:rsidRDefault="00D8126D">
      <w:r>
        <w:separator/>
      </w:r>
    </w:p>
  </w:footnote>
  <w:footnote w:type="continuationSeparator" w:id="0">
    <w:p w:rsidR="00D8126D" w:rsidRDefault="00D812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0432" w:rsidRPr="00601D5D" w:rsidRDefault="001D0432" w:rsidP="00601D5D">
    <w:pPr>
      <w:rPr>
        <w:rFonts w:cs="Arial"/>
        <w:b/>
        <w:i/>
        <w:szCs w:val="22"/>
      </w:rPr>
    </w:pPr>
    <w:r w:rsidRPr="00601D5D">
      <w:rPr>
        <w:rFonts w:cs="Arial"/>
        <w:b/>
        <w:i/>
        <w:szCs w:val="22"/>
      </w:rPr>
      <w:t xml:space="preserve">       </w:t>
    </w:r>
    <w:r w:rsidRPr="00601D5D">
      <w:rPr>
        <w:lang w:val="en-ZA" w:eastAsia="en-ZA"/>
      </w:rPr>
      <w:t xml:space="preserve">    </w:t>
    </w:r>
  </w:p>
  <w:p w:rsidR="001D0432" w:rsidRDefault="001D04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41DE"/>
    <w:multiLevelType w:val="hybridMultilevel"/>
    <w:tmpl w:val="7AC200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5A64DDC">
      <w:start w:val="1"/>
      <w:numFmt w:val="lowerLetter"/>
      <w:lvlText w:val="%2)"/>
      <w:lvlJc w:val="left"/>
      <w:pPr>
        <w:tabs>
          <w:tab w:val="num" w:pos="1070"/>
        </w:tabs>
        <w:ind w:left="107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B3643B"/>
    <w:multiLevelType w:val="hybridMultilevel"/>
    <w:tmpl w:val="5974229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95017"/>
    <w:multiLevelType w:val="multilevel"/>
    <w:tmpl w:val="9DDA6374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num" w:pos="1474"/>
        </w:tabs>
        <w:ind w:left="1474" w:hanging="394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E63FD7"/>
    <w:multiLevelType w:val="hybridMultilevel"/>
    <w:tmpl w:val="DAFCB4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A5C19"/>
    <w:multiLevelType w:val="multilevel"/>
    <w:tmpl w:val="D7567FC8"/>
    <w:lvl w:ilvl="0">
      <w:start w:val="1"/>
      <w:numFmt w:val="lowerLetter"/>
      <w:lvlText w:val="(%1)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720A46"/>
    <w:multiLevelType w:val="hybridMultilevel"/>
    <w:tmpl w:val="84624328"/>
    <w:lvl w:ilvl="0" w:tplc="81343A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979A9"/>
    <w:multiLevelType w:val="hybridMultilevel"/>
    <w:tmpl w:val="06E0332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A768C3"/>
    <w:multiLevelType w:val="hybridMultilevel"/>
    <w:tmpl w:val="7F1CC06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633432"/>
    <w:multiLevelType w:val="hybridMultilevel"/>
    <w:tmpl w:val="367E08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BA530"/>
    <w:multiLevelType w:val="hybridMultilevel"/>
    <w:tmpl w:val="FFFFFFFF"/>
    <w:lvl w:ilvl="0" w:tplc="D9CAC718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A1C0BB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106A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3CFC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0CCD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5C4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3C46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D008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8A75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742A6"/>
    <w:multiLevelType w:val="hybridMultilevel"/>
    <w:tmpl w:val="B42EC67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A957F7"/>
    <w:multiLevelType w:val="multilevel"/>
    <w:tmpl w:val="9F809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7A10406"/>
    <w:multiLevelType w:val="hybridMultilevel"/>
    <w:tmpl w:val="FFF8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C0252B"/>
    <w:multiLevelType w:val="hybridMultilevel"/>
    <w:tmpl w:val="62C6B5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727FA"/>
    <w:multiLevelType w:val="hybridMultilevel"/>
    <w:tmpl w:val="BCE67C26"/>
    <w:lvl w:ilvl="0" w:tplc="B1DA96A2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CF61750"/>
    <w:multiLevelType w:val="hybridMultilevel"/>
    <w:tmpl w:val="FA82108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A30AD8"/>
    <w:multiLevelType w:val="hybridMultilevel"/>
    <w:tmpl w:val="4E9075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B75168"/>
    <w:multiLevelType w:val="multilevel"/>
    <w:tmpl w:val="DB6EA3D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C996A60"/>
    <w:multiLevelType w:val="hybridMultilevel"/>
    <w:tmpl w:val="43269BA6"/>
    <w:lvl w:ilvl="0" w:tplc="FB04818C">
      <w:start w:val="1"/>
      <w:numFmt w:val="lowerRoman"/>
      <w:lvlText w:val="(%1)"/>
      <w:lvlJc w:val="left"/>
      <w:pPr>
        <w:tabs>
          <w:tab w:val="num" w:pos="851"/>
        </w:tabs>
        <w:ind w:left="851" w:hanging="51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EE10265"/>
    <w:multiLevelType w:val="multilevel"/>
    <w:tmpl w:val="9DDA6374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num" w:pos="1474"/>
        </w:tabs>
        <w:ind w:left="1474" w:hanging="394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12909DA"/>
    <w:multiLevelType w:val="hybridMultilevel"/>
    <w:tmpl w:val="B04A77A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5F6659"/>
    <w:multiLevelType w:val="hybridMultilevel"/>
    <w:tmpl w:val="10BEB82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19648B"/>
    <w:multiLevelType w:val="hybridMultilevel"/>
    <w:tmpl w:val="D7567FC8"/>
    <w:lvl w:ilvl="0" w:tplc="172064EC">
      <w:start w:val="1"/>
      <w:numFmt w:val="lowerLetter"/>
      <w:lvlText w:val="(%1)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6CE1F0D"/>
    <w:multiLevelType w:val="hybridMultilevel"/>
    <w:tmpl w:val="846243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0B25FB"/>
    <w:multiLevelType w:val="multilevel"/>
    <w:tmpl w:val="D7567FC8"/>
    <w:lvl w:ilvl="0">
      <w:start w:val="1"/>
      <w:numFmt w:val="lowerLetter"/>
      <w:lvlText w:val="(%1)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A235AFE"/>
    <w:multiLevelType w:val="hybridMultilevel"/>
    <w:tmpl w:val="1A188C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7D6E6F"/>
    <w:multiLevelType w:val="hybridMultilevel"/>
    <w:tmpl w:val="D4C6376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C63361"/>
    <w:multiLevelType w:val="hybridMultilevel"/>
    <w:tmpl w:val="B39033B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44524B6"/>
    <w:multiLevelType w:val="multilevel"/>
    <w:tmpl w:val="A44464B8"/>
    <w:lvl w:ilvl="0">
      <w:start w:val="1"/>
      <w:numFmt w:val="lowerLetter"/>
      <w:lvlText w:val="(%1)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6B807E3"/>
    <w:multiLevelType w:val="multilevel"/>
    <w:tmpl w:val="3C0ADCFC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(%2)"/>
      <w:lvlJc w:val="left"/>
      <w:pPr>
        <w:tabs>
          <w:tab w:val="num" w:pos="851"/>
        </w:tabs>
        <w:ind w:left="851" w:hanging="511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5C41E7"/>
    <w:multiLevelType w:val="multilevel"/>
    <w:tmpl w:val="D7567FC8"/>
    <w:lvl w:ilvl="0">
      <w:start w:val="1"/>
      <w:numFmt w:val="lowerLetter"/>
      <w:lvlText w:val="(%1)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5E25C15"/>
    <w:multiLevelType w:val="hybridMultilevel"/>
    <w:tmpl w:val="A44464B8"/>
    <w:lvl w:ilvl="0" w:tplc="646AA29E">
      <w:start w:val="1"/>
      <w:numFmt w:val="lowerLetter"/>
      <w:lvlText w:val="(%1)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B990F6D"/>
    <w:multiLevelType w:val="hybridMultilevel"/>
    <w:tmpl w:val="D048EB0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CAB29B7"/>
    <w:multiLevelType w:val="multilevel"/>
    <w:tmpl w:val="D048EB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EB55CCA"/>
    <w:multiLevelType w:val="hybridMultilevel"/>
    <w:tmpl w:val="8E6EB7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353D67"/>
    <w:multiLevelType w:val="hybridMultilevel"/>
    <w:tmpl w:val="8EA2468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BE5557C"/>
    <w:multiLevelType w:val="hybridMultilevel"/>
    <w:tmpl w:val="3C0ADCFC"/>
    <w:lvl w:ilvl="0" w:tplc="6EE4B7E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B04818C">
      <w:start w:val="1"/>
      <w:numFmt w:val="lowerRoman"/>
      <w:lvlText w:val="(%2)"/>
      <w:lvlJc w:val="left"/>
      <w:pPr>
        <w:tabs>
          <w:tab w:val="num" w:pos="851"/>
        </w:tabs>
        <w:ind w:left="851" w:hanging="511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7"/>
  </w:num>
  <w:num w:numId="3">
    <w:abstractNumId w:val="14"/>
  </w:num>
  <w:num w:numId="4">
    <w:abstractNumId w:val="35"/>
  </w:num>
  <w:num w:numId="5">
    <w:abstractNumId w:val="11"/>
  </w:num>
  <w:num w:numId="6">
    <w:abstractNumId w:val="32"/>
  </w:num>
  <w:num w:numId="7">
    <w:abstractNumId w:val="33"/>
  </w:num>
  <w:num w:numId="8">
    <w:abstractNumId w:val="36"/>
  </w:num>
  <w:num w:numId="9">
    <w:abstractNumId w:val="17"/>
  </w:num>
  <w:num w:numId="10">
    <w:abstractNumId w:val="2"/>
  </w:num>
  <w:num w:numId="11">
    <w:abstractNumId w:val="22"/>
  </w:num>
  <w:num w:numId="12">
    <w:abstractNumId w:val="19"/>
  </w:num>
  <w:num w:numId="13">
    <w:abstractNumId w:val="24"/>
  </w:num>
  <w:num w:numId="14">
    <w:abstractNumId w:val="30"/>
  </w:num>
  <w:num w:numId="15">
    <w:abstractNumId w:val="4"/>
  </w:num>
  <w:num w:numId="16">
    <w:abstractNumId w:val="31"/>
  </w:num>
  <w:num w:numId="17">
    <w:abstractNumId w:val="28"/>
  </w:num>
  <w:num w:numId="18">
    <w:abstractNumId w:val="29"/>
  </w:num>
  <w:num w:numId="19">
    <w:abstractNumId w:val="18"/>
  </w:num>
  <w:num w:numId="20">
    <w:abstractNumId w:val="12"/>
  </w:num>
  <w:num w:numId="21">
    <w:abstractNumId w:val="8"/>
  </w:num>
  <w:num w:numId="22">
    <w:abstractNumId w:val="3"/>
  </w:num>
  <w:num w:numId="23">
    <w:abstractNumId w:val="34"/>
  </w:num>
  <w:num w:numId="2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</w:num>
  <w:num w:numId="26">
    <w:abstractNumId w:val="13"/>
  </w:num>
  <w:num w:numId="27">
    <w:abstractNumId w:val="20"/>
  </w:num>
  <w:num w:numId="28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25"/>
  </w:num>
  <w:num w:numId="31">
    <w:abstractNumId w:val="6"/>
  </w:num>
  <w:num w:numId="32">
    <w:abstractNumId w:val="10"/>
  </w:num>
  <w:num w:numId="33">
    <w:abstractNumId w:val="15"/>
  </w:num>
  <w:num w:numId="34">
    <w:abstractNumId w:val="7"/>
  </w:num>
  <w:num w:numId="35">
    <w:abstractNumId w:val="1"/>
  </w:num>
  <w:num w:numId="36">
    <w:abstractNumId w:val="26"/>
  </w:num>
  <w:num w:numId="37">
    <w:abstractNumId w:val="9"/>
  </w:num>
  <w:num w:numId="38">
    <w:abstractNumId w:val="5"/>
  </w:num>
  <w:num w:numId="3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MLUwMzE3NjQxNDdS0lEKTi0uzszPAykwqgUAFCB1+SwAAAA="/>
  </w:docVars>
  <w:rsids>
    <w:rsidRoot w:val="00817380"/>
    <w:rsid w:val="000055EA"/>
    <w:rsid w:val="0000640A"/>
    <w:rsid w:val="00010442"/>
    <w:rsid w:val="00011D6B"/>
    <w:rsid w:val="00014AA0"/>
    <w:rsid w:val="00021BF2"/>
    <w:rsid w:val="0002274E"/>
    <w:rsid w:val="000230D0"/>
    <w:rsid w:val="00026FF7"/>
    <w:rsid w:val="00032CCC"/>
    <w:rsid w:val="00033C54"/>
    <w:rsid w:val="0003487A"/>
    <w:rsid w:val="00036CD0"/>
    <w:rsid w:val="00043D9D"/>
    <w:rsid w:val="00046BC3"/>
    <w:rsid w:val="000479AA"/>
    <w:rsid w:val="0005281D"/>
    <w:rsid w:val="00054DD3"/>
    <w:rsid w:val="0005500F"/>
    <w:rsid w:val="00064CFB"/>
    <w:rsid w:val="00066AC0"/>
    <w:rsid w:val="00075F7D"/>
    <w:rsid w:val="00076946"/>
    <w:rsid w:val="0008148B"/>
    <w:rsid w:val="00082E08"/>
    <w:rsid w:val="000842CA"/>
    <w:rsid w:val="000849E3"/>
    <w:rsid w:val="00092A49"/>
    <w:rsid w:val="00092BE4"/>
    <w:rsid w:val="000942DD"/>
    <w:rsid w:val="000A464D"/>
    <w:rsid w:val="000A70E9"/>
    <w:rsid w:val="000A7A86"/>
    <w:rsid w:val="000B1C0C"/>
    <w:rsid w:val="000B25B7"/>
    <w:rsid w:val="000B652F"/>
    <w:rsid w:val="000B6C02"/>
    <w:rsid w:val="000C0313"/>
    <w:rsid w:val="000C0DC5"/>
    <w:rsid w:val="000C5493"/>
    <w:rsid w:val="000D068F"/>
    <w:rsid w:val="000D3952"/>
    <w:rsid w:val="000D418D"/>
    <w:rsid w:val="000D48CC"/>
    <w:rsid w:val="000D5195"/>
    <w:rsid w:val="000F20AC"/>
    <w:rsid w:val="000F3D82"/>
    <w:rsid w:val="000F7BF9"/>
    <w:rsid w:val="0010257D"/>
    <w:rsid w:val="00104769"/>
    <w:rsid w:val="00113FCB"/>
    <w:rsid w:val="00114701"/>
    <w:rsid w:val="0012291E"/>
    <w:rsid w:val="001232D1"/>
    <w:rsid w:val="00124FF4"/>
    <w:rsid w:val="00127C8E"/>
    <w:rsid w:val="00132129"/>
    <w:rsid w:val="0013225E"/>
    <w:rsid w:val="00133D49"/>
    <w:rsid w:val="00141AB8"/>
    <w:rsid w:val="001426A1"/>
    <w:rsid w:val="001454A7"/>
    <w:rsid w:val="001508BB"/>
    <w:rsid w:val="00151BEA"/>
    <w:rsid w:val="00161828"/>
    <w:rsid w:val="00166103"/>
    <w:rsid w:val="0017056F"/>
    <w:rsid w:val="001723AB"/>
    <w:rsid w:val="001727EC"/>
    <w:rsid w:val="00173481"/>
    <w:rsid w:val="0018167B"/>
    <w:rsid w:val="00190DD3"/>
    <w:rsid w:val="00195A6E"/>
    <w:rsid w:val="001A2B44"/>
    <w:rsid w:val="001A68C7"/>
    <w:rsid w:val="001B1FEF"/>
    <w:rsid w:val="001B26FC"/>
    <w:rsid w:val="001B4169"/>
    <w:rsid w:val="001B543F"/>
    <w:rsid w:val="001B67FA"/>
    <w:rsid w:val="001C3744"/>
    <w:rsid w:val="001D0432"/>
    <w:rsid w:val="001D0A7D"/>
    <w:rsid w:val="001D0ED9"/>
    <w:rsid w:val="001D117A"/>
    <w:rsid w:val="001D3145"/>
    <w:rsid w:val="001D4CA5"/>
    <w:rsid w:val="001D52B1"/>
    <w:rsid w:val="001E0321"/>
    <w:rsid w:val="001E06E7"/>
    <w:rsid w:val="001E4075"/>
    <w:rsid w:val="001E6E64"/>
    <w:rsid w:val="001F14AF"/>
    <w:rsid w:val="001F5D7E"/>
    <w:rsid w:val="00203625"/>
    <w:rsid w:val="00204586"/>
    <w:rsid w:val="00206B01"/>
    <w:rsid w:val="00206D6D"/>
    <w:rsid w:val="00212ABB"/>
    <w:rsid w:val="002161FF"/>
    <w:rsid w:val="00216F79"/>
    <w:rsid w:val="00223F48"/>
    <w:rsid w:val="00226A1B"/>
    <w:rsid w:val="0023170E"/>
    <w:rsid w:val="00234B5C"/>
    <w:rsid w:val="00243AAD"/>
    <w:rsid w:val="00245A39"/>
    <w:rsid w:val="00247175"/>
    <w:rsid w:val="00252F48"/>
    <w:rsid w:val="00266349"/>
    <w:rsid w:val="00267ABD"/>
    <w:rsid w:val="002711B0"/>
    <w:rsid w:val="00283F37"/>
    <w:rsid w:val="00292A1B"/>
    <w:rsid w:val="00292EA7"/>
    <w:rsid w:val="002938C1"/>
    <w:rsid w:val="00294A6C"/>
    <w:rsid w:val="00296F24"/>
    <w:rsid w:val="002A10F5"/>
    <w:rsid w:val="002A57A1"/>
    <w:rsid w:val="002B2427"/>
    <w:rsid w:val="002B25B3"/>
    <w:rsid w:val="002C1092"/>
    <w:rsid w:val="002C39F4"/>
    <w:rsid w:val="002C4626"/>
    <w:rsid w:val="002C764D"/>
    <w:rsid w:val="002C7E44"/>
    <w:rsid w:val="002D08CA"/>
    <w:rsid w:val="002D37ED"/>
    <w:rsid w:val="002D49C4"/>
    <w:rsid w:val="002E3753"/>
    <w:rsid w:val="002E41D3"/>
    <w:rsid w:val="002E4579"/>
    <w:rsid w:val="002E71C3"/>
    <w:rsid w:val="002F16EF"/>
    <w:rsid w:val="002F4117"/>
    <w:rsid w:val="002F4F6E"/>
    <w:rsid w:val="002F5841"/>
    <w:rsid w:val="002F6473"/>
    <w:rsid w:val="002F7C21"/>
    <w:rsid w:val="00301D7D"/>
    <w:rsid w:val="003039F0"/>
    <w:rsid w:val="00305B81"/>
    <w:rsid w:val="003078A9"/>
    <w:rsid w:val="00307DD5"/>
    <w:rsid w:val="00311BD3"/>
    <w:rsid w:val="00325621"/>
    <w:rsid w:val="003300DC"/>
    <w:rsid w:val="00331CB0"/>
    <w:rsid w:val="00331F55"/>
    <w:rsid w:val="00335966"/>
    <w:rsid w:val="00335B77"/>
    <w:rsid w:val="003423B5"/>
    <w:rsid w:val="00360DCC"/>
    <w:rsid w:val="00364EE4"/>
    <w:rsid w:val="0036750C"/>
    <w:rsid w:val="003705E9"/>
    <w:rsid w:val="00370AEF"/>
    <w:rsid w:val="0037285F"/>
    <w:rsid w:val="00376A25"/>
    <w:rsid w:val="00377881"/>
    <w:rsid w:val="00380F14"/>
    <w:rsid w:val="00380F7E"/>
    <w:rsid w:val="003859EE"/>
    <w:rsid w:val="00385B18"/>
    <w:rsid w:val="0039174D"/>
    <w:rsid w:val="00395993"/>
    <w:rsid w:val="00397C1B"/>
    <w:rsid w:val="003A5C35"/>
    <w:rsid w:val="003B76A5"/>
    <w:rsid w:val="003C3466"/>
    <w:rsid w:val="003C3830"/>
    <w:rsid w:val="003C3DAF"/>
    <w:rsid w:val="003D095C"/>
    <w:rsid w:val="003D465F"/>
    <w:rsid w:val="003D630D"/>
    <w:rsid w:val="003D6E37"/>
    <w:rsid w:val="003D7B83"/>
    <w:rsid w:val="003E4911"/>
    <w:rsid w:val="003F31E8"/>
    <w:rsid w:val="00400241"/>
    <w:rsid w:val="0040225A"/>
    <w:rsid w:val="0041570A"/>
    <w:rsid w:val="00415CEB"/>
    <w:rsid w:val="00427A4B"/>
    <w:rsid w:val="00435CC5"/>
    <w:rsid w:val="004370FC"/>
    <w:rsid w:val="004510F8"/>
    <w:rsid w:val="004535D9"/>
    <w:rsid w:val="00455D14"/>
    <w:rsid w:val="0046096C"/>
    <w:rsid w:val="00461F05"/>
    <w:rsid w:val="00466201"/>
    <w:rsid w:val="004750C7"/>
    <w:rsid w:val="00476085"/>
    <w:rsid w:val="0048117C"/>
    <w:rsid w:val="00482391"/>
    <w:rsid w:val="00484E90"/>
    <w:rsid w:val="004850AC"/>
    <w:rsid w:val="0049394A"/>
    <w:rsid w:val="00493A55"/>
    <w:rsid w:val="004943C7"/>
    <w:rsid w:val="004A22E4"/>
    <w:rsid w:val="004A51E2"/>
    <w:rsid w:val="004A7F12"/>
    <w:rsid w:val="004B2817"/>
    <w:rsid w:val="004B4FEC"/>
    <w:rsid w:val="004B6399"/>
    <w:rsid w:val="004C4179"/>
    <w:rsid w:val="004C56A7"/>
    <w:rsid w:val="004C7952"/>
    <w:rsid w:val="004D2C84"/>
    <w:rsid w:val="004D2FDD"/>
    <w:rsid w:val="004D3647"/>
    <w:rsid w:val="004D6AB0"/>
    <w:rsid w:val="004D7F5D"/>
    <w:rsid w:val="004E3F02"/>
    <w:rsid w:val="004E675D"/>
    <w:rsid w:val="004F1AAB"/>
    <w:rsid w:val="004F3124"/>
    <w:rsid w:val="004F6E5E"/>
    <w:rsid w:val="00500383"/>
    <w:rsid w:val="005020CE"/>
    <w:rsid w:val="00503578"/>
    <w:rsid w:val="00504236"/>
    <w:rsid w:val="0051362B"/>
    <w:rsid w:val="005146DA"/>
    <w:rsid w:val="00515897"/>
    <w:rsid w:val="0051789A"/>
    <w:rsid w:val="00520472"/>
    <w:rsid w:val="00523598"/>
    <w:rsid w:val="00526CD4"/>
    <w:rsid w:val="00530FE5"/>
    <w:rsid w:val="00533F89"/>
    <w:rsid w:val="00540513"/>
    <w:rsid w:val="00541542"/>
    <w:rsid w:val="005416A5"/>
    <w:rsid w:val="00560781"/>
    <w:rsid w:val="00563F01"/>
    <w:rsid w:val="0056503A"/>
    <w:rsid w:val="00572983"/>
    <w:rsid w:val="00576967"/>
    <w:rsid w:val="00576CEE"/>
    <w:rsid w:val="00583666"/>
    <w:rsid w:val="0059105B"/>
    <w:rsid w:val="00596FA5"/>
    <w:rsid w:val="005A0512"/>
    <w:rsid w:val="005A0DFA"/>
    <w:rsid w:val="005A29D8"/>
    <w:rsid w:val="005A3216"/>
    <w:rsid w:val="005C44F4"/>
    <w:rsid w:val="005C58E0"/>
    <w:rsid w:val="005C6038"/>
    <w:rsid w:val="005D1EDA"/>
    <w:rsid w:val="005D78F1"/>
    <w:rsid w:val="005E062A"/>
    <w:rsid w:val="005E3155"/>
    <w:rsid w:val="005F6574"/>
    <w:rsid w:val="005F6ED1"/>
    <w:rsid w:val="00601D5D"/>
    <w:rsid w:val="00606CA6"/>
    <w:rsid w:val="00611066"/>
    <w:rsid w:val="00612602"/>
    <w:rsid w:val="00613009"/>
    <w:rsid w:val="006147BE"/>
    <w:rsid w:val="00616909"/>
    <w:rsid w:val="0061705E"/>
    <w:rsid w:val="00617506"/>
    <w:rsid w:val="00617B2E"/>
    <w:rsid w:val="00620BEB"/>
    <w:rsid w:val="0062476B"/>
    <w:rsid w:val="00624AF0"/>
    <w:rsid w:val="00624EA6"/>
    <w:rsid w:val="00624FFF"/>
    <w:rsid w:val="00627FDF"/>
    <w:rsid w:val="006326FD"/>
    <w:rsid w:val="00632A7F"/>
    <w:rsid w:val="0063630A"/>
    <w:rsid w:val="00641FDD"/>
    <w:rsid w:val="00642994"/>
    <w:rsid w:val="00644DFC"/>
    <w:rsid w:val="0066554F"/>
    <w:rsid w:val="00665972"/>
    <w:rsid w:val="00671391"/>
    <w:rsid w:val="00684836"/>
    <w:rsid w:val="00691F0D"/>
    <w:rsid w:val="00692FBD"/>
    <w:rsid w:val="006941DE"/>
    <w:rsid w:val="00696472"/>
    <w:rsid w:val="006967DA"/>
    <w:rsid w:val="006A1A30"/>
    <w:rsid w:val="006A1ED9"/>
    <w:rsid w:val="006A612C"/>
    <w:rsid w:val="006B5E3D"/>
    <w:rsid w:val="006B70D5"/>
    <w:rsid w:val="006C06F3"/>
    <w:rsid w:val="006C4E45"/>
    <w:rsid w:val="006C7A47"/>
    <w:rsid w:val="006C7C72"/>
    <w:rsid w:val="006D085A"/>
    <w:rsid w:val="006D3857"/>
    <w:rsid w:val="006D5ACA"/>
    <w:rsid w:val="006D60A7"/>
    <w:rsid w:val="006D676F"/>
    <w:rsid w:val="006D70D1"/>
    <w:rsid w:val="006D7A4E"/>
    <w:rsid w:val="006E072A"/>
    <w:rsid w:val="006E3D19"/>
    <w:rsid w:val="006F0240"/>
    <w:rsid w:val="00710F2A"/>
    <w:rsid w:val="00711823"/>
    <w:rsid w:val="00716FA0"/>
    <w:rsid w:val="00717EF2"/>
    <w:rsid w:val="00717FD6"/>
    <w:rsid w:val="0072598C"/>
    <w:rsid w:val="00726755"/>
    <w:rsid w:val="00730539"/>
    <w:rsid w:val="00731EE9"/>
    <w:rsid w:val="00734739"/>
    <w:rsid w:val="007376AB"/>
    <w:rsid w:val="00746B62"/>
    <w:rsid w:val="0075011A"/>
    <w:rsid w:val="00751957"/>
    <w:rsid w:val="007543B7"/>
    <w:rsid w:val="00755024"/>
    <w:rsid w:val="00760E55"/>
    <w:rsid w:val="007614C5"/>
    <w:rsid w:val="00763717"/>
    <w:rsid w:val="00763839"/>
    <w:rsid w:val="0076555D"/>
    <w:rsid w:val="00771C3E"/>
    <w:rsid w:val="0077312B"/>
    <w:rsid w:val="00773ACA"/>
    <w:rsid w:val="007747E3"/>
    <w:rsid w:val="007803D6"/>
    <w:rsid w:val="0078043A"/>
    <w:rsid w:val="00782F1D"/>
    <w:rsid w:val="0079442F"/>
    <w:rsid w:val="007A62AE"/>
    <w:rsid w:val="007A756C"/>
    <w:rsid w:val="007B2350"/>
    <w:rsid w:val="007B4A72"/>
    <w:rsid w:val="007B734D"/>
    <w:rsid w:val="007C0EEC"/>
    <w:rsid w:val="007C4652"/>
    <w:rsid w:val="007C5C1E"/>
    <w:rsid w:val="007C64CA"/>
    <w:rsid w:val="007C7DCB"/>
    <w:rsid w:val="007D22A2"/>
    <w:rsid w:val="007D60BB"/>
    <w:rsid w:val="007E263F"/>
    <w:rsid w:val="007F5B32"/>
    <w:rsid w:val="007F7552"/>
    <w:rsid w:val="00801376"/>
    <w:rsid w:val="00812D22"/>
    <w:rsid w:val="008169EE"/>
    <w:rsid w:val="00817380"/>
    <w:rsid w:val="00817E89"/>
    <w:rsid w:val="008322D6"/>
    <w:rsid w:val="0084209F"/>
    <w:rsid w:val="00846866"/>
    <w:rsid w:val="00850B4D"/>
    <w:rsid w:val="00851944"/>
    <w:rsid w:val="00852860"/>
    <w:rsid w:val="00855CF2"/>
    <w:rsid w:val="00860E3F"/>
    <w:rsid w:val="0086153E"/>
    <w:rsid w:val="00872568"/>
    <w:rsid w:val="00877793"/>
    <w:rsid w:val="0088119E"/>
    <w:rsid w:val="008911B9"/>
    <w:rsid w:val="008918C2"/>
    <w:rsid w:val="008960D5"/>
    <w:rsid w:val="00896B81"/>
    <w:rsid w:val="008A3F6F"/>
    <w:rsid w:val="008A5B54"/>
    <w:rsid w:val="008A695C"/>
    <w:rsid w:val="008B2182"/>
    <w:rsid w:val="008B66E3"/>
    <w:rsid w:val="008B7E8A"/>
    <w:rsid w:val="008C14C2"/>
    <w:rsid w:val="008C295A"/>
    <w:rsid w:val="008C4077"/>
    <w:rsid w:val="008C6D25"/>
    <w:rsid w:val="008C71BA"/>
    <w:rsid w:val="008D417C"/>
    <w:rsid w:val="008D4615"/>
    <w:rsid w:val="008F15BF"/>
    <w:rsid w:val="008F1B80"/>
    <w:rsid w:val="008F38FF"/>
    <w:rsid w:val="009047E3"/>
    <w:rsid w:val="00906E22"/>
    <w:rsid w:val="00910D42"/>
    <w:rsid w:val="009120F8"/>
    <w:rsid w:val="00922285"/>
    <w:rsid w:val="009250E3"/>
    <w:rsid w:val="009260D8"/>
    <w:rsid w:val="00930D80"/>
    <w:rsid w:val="00932971"/>
    <w:rsid w:val="0093297C"/>
    <w:rsid w:val="009329E6"/>
    <w:rsid w:val="009365A2"/>
    <w:rsid w:val="00943DD0"/>
    <w:rsid w:val="009441F0"/>
    <w:rsid w:val="00944C67"/>
    <w:rsid w:val="0094724C"/>
    <w:rsid w:val="00952016"/>
    <w:rsid w:val="00973539"/>
    <w:rsid w:val="00973CD4"/>
    <w:rsid w:val="00974E9C"/>
    <w:rsid w:val="00976C37"/>
    <w:rsid w:val="009800C6"/>
    <w:rsid w:val="00980E99"/>
    <w:rsid w:val="00981CB7"/>
    <w:rsid w:val="00981DCA"/>
    <w:rsid w:val="00984371"/>
    <w:rsid w:val="0098548F"/>
    <w:rsid w:val="00996D7F"/>
    <w:rsid w:val="009A120C"/>
    <w:rsid w:val="009A6528"/>
    <w:rsid w:val="009A7C64"/>
    <w:rsid w:val="009B24E7"/>
    <w:rsid w:val="009B3005"/>
    <w:rsid w:val="009C6F8D"/>
    <w:rsid w:val="009D01B8"/>
    <w:rsid w:val="009E1871"/>
    <w:rsid w:val="009E33AC"/>
    <w:rsid w:val="009E5120"/>
    <w:rsid w:val="009E63FE"/>
    <w:rsid w:val="009F6804"/>
    <w:rsid w:val="009F6B85"/>
    <w:rsid w:val="00A040DA"/>
    <w:rsid w:val="00A13AFA"/>
    <w:rsid w:val="00A16A4C"/>
    <w:rsid w:val="00A21D5C"/>
    <w:rsid w:val="00A24054"/>
    <w:rsid w:val="00A257B9"/>
    <w:rsid w:val="00A26FBB"/>
    <w:rsid w:val="00A27B87"/>
    <w:rsid w:val="00A3504C"/>
    <w:rsid w:val="00A36AC4"/>
    <w:rsid w:val="00A56196"/>
    <w:rsid w:val="00A57FE0"/>
    <w:rsid w:val="00A659ED"/>
    <w:rsid w:val="00A77872"/>
    <w:rsid w:val="00A77C92"/>
    <w:rsid w:val="00A8080A"/>
    <w:rsid w:val="00A843E0"/>
    <w:rsid w:val="00A85D1B"/>
    <w:rsid w:val="00A936E2"/>
    <w:rsid w:val="00A93B89"/>
    <w:rsid w:val="00A966E4"/>
    <w:rsid w:val="00AA042D"/>
    <w:rsid w:val="00AA2947"/>
    <w:rsid w:val="00AA4C12"/>
    <w:rsid w:val="00AA5131"/>
    <w:rsid w:val="00AB244C"/>
    <w:rsid w:val="00AC1E8A"/>
    <w:rsid w:val="00AC4B6B"/>
    <w:rsid w:val="00AC619A"/>
    <w:rsid w:val="00AD1215"/>
    <w:rsid w:val="00AD2D75"/>
    <w:rsid w:val="00AD3E1D"/>
    <w:rsid w:val="00AD4599"/>
    <w:rsid w:val="00AD6AB5"/>
    <w:rsid w:val="00AD6AF6"/>
    <w:rsid w:val="00AE0EEA"/>
    <w:rsid w:val="00AE0FEE"/>
    <w:rsid w:val="00AE440F"/>
    <w:rsid w:val="00AE4F88"/>
    <w:rsid w:val="00AE50A2"/>
    <w:rsid w:val="00AE622C"/>
    <w:rsid w:val="00AE6998"/>
    <w:rsid w:val="00AF19E6"/>
    <w:rsid w:val="00B0443D"/>
    <w:rsid w:val="00B11616"/>
    <w:rsid w:val="00B13611"/>
    <w:rsid w:val="00B167C6"/>
    <w:rsid w:val="00B21FB4"/>
    <w:rsid w:val="00B22483"/>
    <w:rsid w:val="00B262E8"/>
    <w:rsid w:val="00B33A09"/>
    <w:rsid w:val="00B34178"/>
    <w:rsid w:val="00B348F7"/>
    <w:rsid w:val="00B370AB"/>
    <w:rsid w:val="00B37328"/>
    <w:rsid w:val="00B4589A"/>
    <w:rsid w:val="00B4596B"/>
    <w:rsid w:val="00B46D8E"/>
    <w:rsid w:val="00B475BA"/>
    <w:rsid w:val="00B52B52"/>
    <w:rsid w:val="00B5372A"/>
    <w:rsid w:val="00B53E87"/>
    <w:rsid w:val="00B54F05"/>
    <w:rsid w:val="00B6272D"/>
    <w:rsid w:val="00B64FB6"/>
    <w:rsid w:val="00B64FEA"/>
    <w:rsid w:val="00B7764D"/>
    <w:rsid w:val="00B8033B"/>
    <w:rsid w:val="00B8186F"/>
    <w:rsid w:val="00B828EA"/>
    <w:rsid w:val="00B922FB"/>
    <w:rsid w:val="00B93A3D"/>
    <w:rsid w:val="00B97933"/>
    <w:rsid w:val="00BA0835"/>
    <w:rsid w:val="00BA12EF"/>
    <w:rsid w:val="00BB2E0B"/>
    <w:rsid w:val="00BC191D"/>
    <w:rsid w:val="00BC50A2"/>
    <w:rsid w:val="00BC5126"/>
    <w:rsid w:val="00BC62C6"/>
    <w:rsid w:val="00BD3B24"/>
    <w:rsid w:val="00BE37F5"/>
    <w:rsid w:val="00BE483D"/>
    <w:rsid w:val="00BF0AF5"/>
    <w:rsid w:val="00BF194F"/>
    <w:rsid w:val="00BF5BA2"/>
    <w:rsid w:val="00C02D87"/>
    <w:rsid w:val="00C14781"/>
    <w:rsid w:val="00C23F96"/>
    <w:rsid w:val="00C24F17"/>
    <w:rsid w:val="00C263AA"/>
    <w:rsid w:val="00C32D4C"/>
    <w:rsid w:val="00C32F95"/>
    <w:rsid w:val="00C33D2A"/>
    <w:rsid w:val="00C3447E"/>
    <w:rsid w:val="00C36377"/>
    <w:rsid w:val="00C37680"/>
    <w:rsid w:val="00C45BCC"/>
    <w:rsid w:val="00C50705"/>
    <w:rsid w:val="00C5226E"/>
    <w:rsid w:val="00C5376E"/>
    <w:rsid w:val="00C558C5"/>
    <w:rsid w:val="00C5659F"/>
    <w:rsid w:val="00C56B89"/>
    <w:rsid w:val="00C7169F"/>
    <w:rsid w:val="00C71E71"/>
    <w:rsid w:val="00C7573F"/>
    <w:rsid w:val="00C83747"/>
    <w:rsid w:val="00C845DB"/>
    <w:rsid w:val="00C92FAF"/>
    <w:rsid w:val="00C93D18"/>
    <w:rsid w:val="00C94ADB"/>
    <w:rsid w:val="00CA4A18"/>
    <w:rsid w:val="00CA6D75"/>
    <w:rsid w:val="00CB5C36"/>
    <w:rsid w:val="00CC24EF"/>
    <w:rsid w:val="00CC2908"/>
    <w:rsid w:val="00CC2AC7"/>
    <w:rsid w:val="00CC35D2"/>
    <w:rsid w:val="00CC5453"/>
    <w:rsid w:val="00CD03BC"/>
    <w:rsid w:val="00CD0EFF"/>
    <w:rsid w:val="00CD3343"/>
    <w:rsid w:val="00CE0F06"/>
    <w:rsid w:val="00CE2EA8"/>
    <w:rsid w:val="00D115B9"/>
    <w:rsid w:val="00D14E62"/>
    <w:rsid w:val="00D16606"/>
    <w:rsid w:val="00D200A1"/>
    <w:rsid w:val="00D270F8"/>
    <w:rsid w:val="00D277CB"/>
    <w:rsid w:val="00D27D02"/>
    <w:rsid w:val="00D4001F"/>
    <w:rsid w:val="00D4002F"/>
    <w:rsid w:val="00D414AE"/>
    <w:rsid w:val="00D4514B"/>
    <w:rsid w:val="00D52B8C"/>
    <w:rsid w:val="00D61D55"/>
    <w:rsid w:val="00D63CB7"/>
    <w:rsid w:val="00D70316"/>
    <w:rsid w:val="00D715DD"/>
    <w:rsid w:val="00D7636D"/>
    <w:rsid w:val="00D767FA"/>
    <w:rsid w:val="00D8126D"/>
    <w:rsid w:val="00D85CA4"/>
    <w:rsid w:val="00D912A6"/>
    <w:rsid w:val="00D944BB"/>
    <w:rsid w:val="00D95C6D"/>
    <w:rsid w:val="00DA4335"/>
    <w:rsid w:val="00DA46FC"/>
    <w:rsid w:val="00DB0FF0"/>
    <w:rsid w:val="00DB29A4"/>
    <w:rsid w:val="00DC2B28"/>
    <w:rsid w:val="00DD466A"/>
    <w:rsid w:val="00DD61B0"/>
    <w:rsid w:val="00DD6C2A"/>
    <w:rsid w:val="00DD6D83"/>
    <w:rsid w:val="00DD7185"/>
    <w:rsid w:val="00DE256E"/>
    <w:rsid w:val="00DE56DA"/>
    <w:rsid w:val="00DF2C4C"/>
    <w:rsid w:val="00DF4EC8"/>
    <w:rsid w:val="00E023AF"/>
    <w:rsid w:val="00E079BF"/>
    <w:rsid w:val="00E100CA"/>
    <w:rsid w:val="00E1336E"/>
    <w:rsid w:val="00E1738D"/>
    <w:rsid w:val="00E24ECF"/>
    <w:rsid w:val="00E27F37"/>
    <w:rsid w:val="00E27F82"/>
    <w:rsid w:val="00E35F5A"/>
    <w:rsid w:val="00E4140C"/>
    <w:rsid w:val="00E427CA"/>
    <w:rsid w:val="00E44AFA"/>
    <w:rsid w:val="00E46D80"/>
    <w:rsid w:val="00E46E76"/>
    <w:rsid w:val="00E46E80"/>
    <w:rsid w:val="00E54364"/>
    <w:rsid w:val="00E544F6"/>
    <w:rsid w:val="00E54FC0"/>
    <w:rsid w:val="00E578F0"/>
    <w:rsid w:val="00E61813"/>
    <w:rsid w:val="00E61D62"/>
    <w:rsid w:val="00E70DEE"/>
    <w:rsid w:val="00E747B4"/>
    <w:rsid w:val="00E757C4"/>
    <w:rsid w:val="00E77D02"/>
    <w:rsid w:val="00E81E4B"/>
    <w:rsid w:val="00E86128"/>
    <w:rsid w:val="00E90196"/>
    <w:rsid w:val="00EA0550"/>
    <w:rsid w:val="00EA3453"/>
    <w:rsid w:val="00EB0C81"/>
    <w:rsid w:val="00EB2D54"/>
    <w:rsid w:val="00EB4920"/>
    <w:rsid w:val="00EC1A37"/>
    <w:rsid w:val="00EC599E"/>
    <w:rsid w:val="00ED421C"/>
    <w:rsid w:val="00ED713B"/>
    <w:rsid w:val="00EE1B4F"/>
    <w:rsid w:val="00EE29D6"/>
    <w:rsid w:val="00EF2C1D"/>
    <w:rsid w:val="00EF797E"/>
    <w:rsid w:val="00EF79ED"/>
    <w:rsid w:val="00F01425"/>
    <w:rsid w:val="00F104EF"/>
    <w:rsid w:val="00F14B5F"/>
    <w:rsid w:val="00F1579A"/>
    <w:rsid w:val="00F1682B"/>
    <w:rsid w:val="00F2226B"/>
    <w:rsid w:val="00F246A9"/>
    <w:rsid w:val="00F31383"/>
    <w:rsid w:val="00F3366F"/>
    <w:rsid w:val="00F33F59"/>
    <w:rsid w:val="00F37A8D"/>
    <w:rsid w:val="00F37FE5"/>
    <w:rsid w:val="00F420CA"/>
    <w:rsid w:val="00F42748"/>
    <w:rsid w:val="00F473D2"/>
    <w:rsid w:val="00F51152"/>
    <w:rsid w:val="00F51402"/>
    <w:rsid w:val="00F548F8"/>
    <w:rsid w:val="00F56443"/>
    <w:rsid w:val="00F57A72"/>
    <w:rsid w:val="00F64AE4"/>
    <w:rsid w:val="00F74E12"/>
    <w:rsid w:val="00F80A27"/>
    <w:rsid w:val="00F90A4C"/>
    <w:rsid w:val="00F90C6F"/>
    <w:rsid w:val="00F91EF6"/>
    <w:rsid w:val="00F949CB"/>
    <w:rsid w:val="00F976E5"/>
    <w:rsid w:val="00F97725"/>
    <w:rsid w:val="00F97E51"/>
    <w:rsid w:val="00FA0613"/>
    <w:rsid w:val="00FA061A"/>
    <w:rsid w:val="00FA27F5"/>
    <w:rsid w:val="00FA52AA"/>
    <w:rsid w:val="00FA7FF9"/>
    <w:rsid w:val="00FC3F27"/>
    <w:rsid w:val="00FC4DC7"/>
    <w:rsid w:val="00FC50E4"/>
    <w:rsid w:val="00FC6658"/>
    <w:rsid w:val="00FC73D1"/>
    <w:rsid w:val="00FC7975"/>
    <w:rsid w:val="00FD193A"/>
    <w:rsid w:val="00FD1BC0"/>
    <w:rsid w:val="00FE6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1FC86281-FAF3-4125-AE0A-01D3C6381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3D9D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713B"/>
    <w:pPr>
      <w:ind w:left="720"/>
      <w:contextualSpacing/>
    </w:pPr>
  </w:style>
  <w:style w:type="paragraph" w:styleId="Header">
    <w:name w:val="header"/>
    <w:basedOn w:val="Normal"/>
    <w:rsid w:val="00817380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817380"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rsid w:val="004A51E2"/>
    <w:rPr>
      <w:sz w:val="20"/>
      <w:szCs w:val="20"/>
    </w:rPr>
  </w:style>
  <w:style w:type="character" w:customStyle="1" w:styleId="CommentTextChar">
    <w:name w:val="Comment Text Char"/>
    <w:link w:val="CommentText"/>
    <w:rsid w:val="004A51E2"/>
    <w:rPr>
      <w:lang w:val="en-GB" w:eastAsia="en-GB" w:bidi="ar-SA"/>
    </w:rPr>
  </w:style>
  <w:style w:type="character" w:styleId="CommentReference">
    <w:name w:val="annotation reference"/>
    <w:semiHidden/>
    <w:rsid w:val="004A51E2"/>
    <w:rPr>
      <w:sz w:val="16"/>
      <w:szCs w:val="16"/>
    </w:rPr>
  </w:style>
  <w:style w:type="paragraph" w:styleId="BalloonText">
    <w:name w:val="Balloon Text"/>
    <w:basedOn w:val="Normal"/>
    <w:semiHidden/>
    <w:rsid w:val="004A51E2"/>
    <w:rPr>
      <w:rFonts w:ascii="Tahoma" w:hAnsi="Tahoma" w:cs="Tahoma"/>
      <w:sz w:val="16"/>
      <w:szCs w:val="16"/>
    </w:rPr>
  </w:style>
  <w:style w:type="character" w:styleId="Hyperlink">
    <w:name w:val="Hyperlink"/>
    <w:rsid w:val="00771C3E"/>
    <w:rPr>
      <w:rFonts w:cs="Times New Roman"/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482391"/>
    <w:rPr>
      <w:b/>
      <w:bCs/>
      <w:noProof/>
    </w:rPr>
  </w:style>
  <w:style w:type="character" w:customStyle="1" w:styleId="CommentSubjectChar">
    <w:name w:val="Comment Subject Char"/>
    <w:basedOn w:val="CommentTextChar"/>
    <w:link w:val="CommentSubject"/>
    <w:rsid w:val="00482391"/>
    <w:rPr>
      <w:b/>
      <w:bCs/>
      <w:noProof/>
      <w:lang w:val="en-GB" w:eastAsia="en-GB" w:bidi="ar-SA"/>
    </w:rPr>
  </w:style>
  <w:style w:type="character" w:customStyle="1" w:styleId="orgtreefontsizenormal">
    <w:name w:val="orgtreefontsizenormal"/>
    <w:basedOn w:val="DefaultParagraphFont"/>
    <w:rsid w:val="00F57A72"/>
  </w:style>
  <w:style w:type="table" w:styleId="TableGrid">
    <w:name w:val="Table Grid"/>
    <w:basedOn w:val="TableNormal"/>
    <w:rsid w:val="00624A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31">
    <w:name w:val="Grid Table 4 - Accent 31"/>
    <w:basedOn w:val="TableNormal"/>
    <w:uiPriority w:val="49"/>
    <w:rsid w:val="00E35F5A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457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B66E3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6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2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6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1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5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9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5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 /><Relationship Id="rId13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12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1.xml" /><Relationship Id="rId5" Type="http://schemas.openxmlformats.org/officeDocument/2006/relationships/footnotes" Target="footnotes.xml" /><Relationship Id="rId10" Type="http://schemas.openxmlformats.org/officeDocument/2006/relationships/image" Target="media/image4.jpeg" /><Relationship Id="rId4" Type="http://schemas.openxmlformats.org/officeDocument/2006/relationships/webSettings" Target="webSettings.xml" /><Relationship Id="rId9" Type="http://schemas.openxmlformats.org/officeDocument/2006/relationships/image" Target="media/image3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4</Words>
  <Characters>32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NBI POLICY DOCUMENT</vt:lpstr>
    </vt:vector>
  </TitlesOfParts>
  <Company>Stellenbosch University</Company>
  <LinksUpToDate>false</LinksUpToDate>
  <CharactersWithSpaces>3773</CharactersWithSpaces>
  <SharedDoc>false</SharedDoc>
  <HLinks>
    <vt:vector size="24" baseType="variant">
      <vt:variant>
        <vt:i4>2097278</vt:i4>
      </vt:variant>
      <vt:variant>
        <vt:i4>9</vt:i4>
      </vt:variant>
      <vt:variant>
        <vt:i4>0</vt:i4>
      </vt:variant>
      <vt:variant>
        <vt:i4>5</vt:i4>
      </vt:variant>
      <vt:variant>
        <vt:lpwstr>http://academic.sun.ac.za/cib/team/academic/jwilson.asp</vt:lpwstr>
      </vt:variant>
      <vt:variant>
        <vt:lpwstr/>
      </vt:variant>
      <vt:variant>
        <vt:i4>8257566</vt:i4>
      </vt:variant>
      <vt:variant>
        <vt:i4>6</vt:i4>
      </vt:variant>
      <vt:variant>
        <vt:i4>0</vt:i4>
      </vt:variant>
      <vt:variant>
        <vt:i4>5</vt:i4>
      </vt:variant>
      <vt:variant>
        <vt:lpwstr>mailto:jrwilson@sun.ac.za</vt:lpwstr>
      </vt:variant>
      <vt:variant>
        <vt:lpwstr/>
      </vt:variant>
      <vt:variant>
        <vt:i4>2424897</vt:i4>
      </vt:variant>
      <vt:variant>
        <vt:i4>3</vt:i4>
      </vt:variant>
      <vt:variant>
        <vt:i4>0</vt:i4>
      </vt:variant>
      <vt:variant>
        <vt:i4>5</vt:i4>
      </vt:variant>
      <vt:variant>
        <vt:lpwstr>mailto:students@sanbi.org.za</vt:lpwstr>
      </vt:variant>
      <vt:variant>
        <vt:lpwstr/>
      </vt:variant>
      <vt:variant>
        <vt:i4>1966152</vt:i4>
      </vt:variant>
      <vt:variant>
        <vt:i4>0</vt:i4>
      </vt:variant>
      <vt:variant>
        <vt:i4>0</vt:i4>
      </vt:variant>
      <vt:variant>
        <vt:i4>5</vt:i4>
      </vt:variant>
      <vt:variant>
        <vt:lpwstr>http://www.sanbi.org.za/job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BI POLICY DOCUMENT</dc:title>
  <dc:creator>John</dc:creator>
  <cp:lastModifiedBy>busimeje@gmail.com</cp:lastModifiedBy>
  <cp:revision>2</cp:revision>
  <cp:lastPrinted>2021-02-09T13:54:00Z</cp:lastPrinted>
  <dcterms:created xsi:type="dcterms:W3CDTF">2023-02-13T07:56:00Z</dcterms:created>
  <dcterms:modified xsi:type="dcterms:W3CDTF">2023-02-13T07:56:00Z</dcterms:modified>
</cp:coreProperties>
</file>